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11707C" w14:textId="77777777" w:rsidR="009B490C" w:rsidRPr="00AC5E7A" w:rsidRDefault="009B490C" w:rsidP="009B490C">
      <w:pPr>
        <w:pStyle w:val="Titolo1"/>
      </w:pPr>
      <w:r w:rsidRPr="00AC5E7A">
        <w:t>Macroeconomia</w:t>
      </w:r>
    </w:p>
    <w:p w14:paraId="69152A0C" w14:textId="77777777" w:rsidR="009B490C" w:rsidRPr="00AC5E7A" w:rsidRDefault="009B490C" w:rsidP="009B490C">
      <w:pPr>
        <w:pStyle w:val="Titolo2"/>
      </w:pPr>
      <w:r w:rsidRPr="00AC5E7A">
        <w:t>Prof. Maurizio Luigi Baussola</w:t>
      </w:r>
    </w:p>
    <w:p w14:paraId="6BFB08DD" w14:textId="5F654FDD" w:rsidR="009B490C" w:rsidRPr="00AC5E7A" w:rsidRDefault="009B490C" w:rsidP="009B490C">
      <w:pPr>
        <w:spacing w:before="240" w:after="120"/>
        <w:rPr>
          <w:rFonts w:ascii="Times" w:hAnsi="Times"/>
          <w:b/>
          <w:i/>
          <w:sz w:val="18"/>
          <w:szCs w:val="18"/>
        </w:rPr>
      </w:pPr>
      <w:r w:rsidRPr="00AC5E7A">
        <w:rPr>
          <w:rFonts w:ascii="Times" w:hAnsi="Times"/>
          <w:b/>
          <w:i/>
          <w:sz w:val="18"/>
          <w:szCs w:val="18"/>
        </w:rPr>
        <w:t>OBIETTIVO DEL CORSO</w:t>
      </w:r>
      <w:r w:rsidR="0039115B">
        <w:rPr>
          <w:rFonts w:ascii="Times" w:hAnsi="Times"/>
          <w:b/>
          <w:i/>
          <w:sz w:val="18"/>
          <w:szCs w:val="18"/>
        </w:rPr>
        <w:t xml:space="preserve"> E RISULTATI DI APPRENDIMENTO ATTESI</w:t>
      </w:r>
    </w:p>
    <w:p w14:paraId="189005D1" w14:textId="77777777" w:rsidR="00FC423E" w:rsidRDefault="009B490C" w:rsidP="007C05EC">
      <w:pPr>
        <w:tabs>
          <w:tab w:val="left" w:pos="0"/>
        </w:tabs>
        <w:spacing w:line="240" w:lineRule="exact"/>
        <w:ind w:right="27"/>
        <w:jc w:val="both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 xml:space="preserve">Il corso di Macroeconomia introduce gli studenti all’analisi di variabili economiche aggregate attraverso l’uso </w:t>
      </w:r>
      <w:r w:rsidR="00FC423E">
        <w:rPr>
          <w:rFonts w:ascii="Times" w:hAnsi="Times"/>
          <w:sz w:val="20"/>
          <w:szCs w:val="20"/>
        </w:rPr>
        <w:t>di schemi analitici semplici ma allo stesso tempo rigorosi.</w:t>
      </w:r>
    </w:p>
    <w:p w14:paraId="683BDC65" w14:textId="77777777" w:rsidR="00FC423E" w:rsidRDefault="00FC423E" w:rsidP="007C05EC">
      <w:pPr>
        <w:tabs>
          <w:tab w:val="left" w:pos="0"/>
        </w:tabs>
        <w:spacing w:line="240" w:lineRule="exact"/>
        <w:ind w:right="27"/>
        <w:jc w:val="both"/>
        <w:rPr>
          <w:rFonts w:ascii="Times" w:hAnsi="Times"/>
          <w:sz w:val="20"/>
          <w:szCs w:val="20"/>
        </w:rPr>
      </w:pPr>
    </w:p>
    <w:p w14:paraId="5B82F4BE" w14:textId="77777777" w:rsidR="00FC423E" w:rsidRDefault="009B490C" w:rsidP="007C05EC">
      <w:pPr>
        <w:tabs>
          <w:tab w:val="left" w:pos="0"/>
        </w:tabs>
        <w:spacing w:line="240" w:lineRule="exact"/>
        <w:ind w:right="27"/>
        <w:jc w:val="both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 xml:space="preserve">L’analisi si concentra inizialmente sulle nozioni di base della macroeconomia, </w:t>
      </w:r>
    </w:p>
    <w:p w14:paraId="49F405FF" w14:textId="77777777" w:rsidR="00FC423E" w:rsidRDefault="00FC423E" w:rsidP="007C05EC">
      <w:pPr>
        <w:tabs>
          <w:tab w:val="left" w:pos="0"/>
        </w:tabs>
        <w:spacing w:line="240" w:lineRule="exact"/>
        <w:ind w:right="27"/>
        <w:jc w:val="both"/>
        <w:rPr>
          <w:rFonts w:ascii="Times" w:hAnsi="Times"/>
          <w:sz w:val="20"/>
          <w:szCs w:val="20"/>
        </w:rPr>
      </w:pPr>
      <w:r>
        <w:rPr>
          <w:rFonts w:ascii="Times" w:hAnsi="Times"/>
          <w:sz w:val="20"/>
          <w:szCs w:val="20"/>
        </w:rPr>
        <w:t>non tralasciando anche alcuni cenni all’evoluzione del pensiero economico.</w:t>
      </w:r>
    </w:p>
    <w:p w14:paraId="3196F3D6" w14:textId="1FA3E865" w:rsidR="009B490C" w:rsidRPr="00AC5E7A" w:rsidRDefault="009B490C" w:rsidP="007C05EC">
      <w:pPr>
        <w:tabs>
          <w:tab w:val="left" w:pos="0"/>
        </w:tabs>
        <w:spacing w:line="240" w:lineRule="exact"/>
        <w:ind w:right="27"/>
        <w:jc w:val="both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L’analisi congiunta dei marcati reali, finanziari e del lavoro rappresenta il secondo importante passaggio del corso a cui segue lo studio dei problemi di funzionamento delle econo</w:t>
      </w:r>
      <w:r w:rsidR="009A7ABB">
        <w:rPr>
          <w:rFonts w:ascii="Times" w:hAnsi="Times"/>
          <w:sz w:val="20"/>
          <w:szCs w:val="20"/>
        </w:rPr>
        <w:t>mie aperte. Il corso si conclude</w:t>
      </w:r>
      <w:r w:rsidRPr="00AC5E7A">
        <w:rPr>
          <w:rFonts w:ascii="Times" w:hAnsi="Times"/>
          <w:sz w:val="20"/>
          <w:szCs w:val="20"/>
        </w:rPr>
        <w:t xml:space="preserve"> con un approfondimento delle determinanti de</w:t>
      </w:r>
      <w:r w:rsidR="009A7ABB">
        <w:rPr>
          <w:rFonts w:ascii="Times" w:hAnsi="Times"/>
          <w:sz w:val="20"/>
          <w:szCs w:val="20"/>
        </w:rPr>
        <w:t xml:space="preserve">lla crescita di lungo periodo e </w:t>
      </w:r>
      <w:r w:rsidRPr="00AC5E7A">
        <w:rPr>
          <w:rFonts w:ascii="Times" w:hAnsi="Times"/>
          <w:sz w:val="20"/>
          <w:szCs w:val="20"/>
        </w:rPr>
        <w:t>un’analisi del</w:t>
      </w:r>
      <w:r w:rsidR="009A7ABB">
        <w:rPr>
          <w:rFonts w:ascii="Times" w:hAnsi="Times"/>
          <w:sz w:val="20"/>
          <w:szCs w:val="20"/>
        </w:rPr>
        <w:t xml:space="preserve"> contesto istituzionale europeo, con un riferimento particolare alle problematiche di politica monetaria e fiscale legate alla pandemia COVID-19.</w:t>
      </w:r>
    </w:p>
    <w:p w14:paraId="07151750" w14:textId="77777777" w:rsidR="009B490C" w:rsidRPr="00AC5E7A" w:rsidRDefault="009B490C" w:rsidP="007C05EC">
      <w:pPr>
        <w:tabs>
          <w:tab w:val="left" w:pos="0"/>
        </w:tabs>
        <w:spacing w:line="240" w:lineRule="exact"/>
        <w:ind w:right="27"/>
        <w:jc w:val="both"/>
        <w:rPr>
          <w:rFonts w:ascii="Times" w:hAnsi="Times"/>
          <w:sz w:val="20"/>
          <w:szCs w:val="20"/>
        </w:rPr>
      </w:pPr>
    </w:p>
    <w:p w14:paraId="4F2BFEE0" w14:textId="77777777" w:rsidR="009B490C" w:rsidRPr="00AC5E7A" w:rsidRDefault="009B490C" w:rsidP="007C05EC">
      <w:pPr>
        <w:tabs>
          <w:tab w:val="left" w:pos="0"/>
        </w:tabs>
        <w:spacing w:line="240" w:lineRule="exact"/>
        <w:ind w:right="27"/>
        <w:jc w:val="both"/>
        <w:rPr>
          <w:rFonts w:ascii="Times" w:hAnsi="Times"/>
          <w:b/>
          <w:i/>
          <w:sz w:val="14"/>
          <w:szCs w:val="14"/>
        </w:rPr>
      </w:pPr>
      <w:r w:rsidRPr="00AC5E7A">
        <w:rPr>
          <w:rFonts w:ascii="Times" w:hAnsi="Times"/>
          <w:b/>
          <w:i/>
          <w:sz w:val="14"/>
          <w:szCs w:val="14"/>
        </w:rPr>
        <w:t>RISULTATI DI APPRENDIMENTO</w:t>
      </w:r>
    </w:p>
    <w:p w14:paraId="65DDB4A9" w14:textId="77777777" w:rsidR="009B490C" w:rsidRPr="00AC5E7A" w:rsidRDefault="009B490C" w:rsidP="007C05EC">
      <w:pPr>
        <w:spacing w:line="240" w:lineRule="exact"/>
        <w:ind w:right="27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Alla termine del corso lo studente saprà:</w:t>
      </w:r>
    </w:p>
    <w:p w14:paraId="056896B5" w14:textId="77777777" w:rsidR="009B490C" w:rsidRPr="00AC5E7A" w:rsidRDefault="009B490C" w:rsidP="007C05EC">
      <w:pPr>
        <w:numPr>
          <w:ilvl w:val="0"/>
          <w:numId w:val="10"/>
        </w:numPr>
        <w:tabs>
          <w:tab w:val="clear" w:pos="1069"/>
          <w:tab w:val="num" w:pos="142"/>
        </w:tabs>
        <w:spacing w:line="240" w:lineRule="exact"/>
        <w:ind w:right="27" w:hanging="1069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Interpretare e analizzare i conti economici fondamentali di un’economia.</w:t>
      </w:r>
    </w:p>
    <w:p w14:paraId="186A5308" w14:textId="77777777" w:rsidR="009B490C" w:rsidRPr="00AC5E7A" w:rsidRDefault="009B490C" w:rsidP="007C05EC">
      <w:pPr>
        <w:numPr>
          <w:ilvl w:val="0"/>
          <w:numId w:val="10"/>
        </w:numPr>
        <w:tabs>
          <w:tab w:val="clear" w:pos="1069"/>
          <w:tab w:val="num" w:pos="142"/>
        </w:tabs>
        <w:spacing w:line="240" w:lineRule="exact"/>
        <w:ind w:left="142" w:right="27" w:hanging="142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Utilizzare i modelli macroeconomici di base relativi all’economia reale e monetaria.</w:t>
      </w:r>
    </w:p>
    <w:p w14:paraId="42001300" w14:textId="191A734C" w:rsidR="009B490C" w:rsidRDefault="009B490C" w:rsidP="007C05EC">
      <w:pPr>
        <w:numPr>
          <w:ilvl w:val="0"/>
          <w:numId w:val="10"/>
        </w:numPr>
        <w:tabs>
          <w:tab w:val="clear" w:pos="1069"/>
          <w:tab w:val="num" w:pos="142"/>
        </w:tabs>
        <w:spacing w:line="240" w:lineRule="exact"/>
        <w:ind w:right="27" w:hanging="1069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Valutare l’importanza dei rapporti economici e finanziari internazionali.</w:t>
      </w:r>
    </w:p>
    <w:p w14:paraId="4982A978" w14:textId="55DDF1A6" w:rsidR="00C0689F" w:rsidRPr="00C0689F" w:rsidRDefault="00C0689F" w:rsidP="00C0689F">
      <w:pPr>
        <w:numPr>
          <w:ilvl w:val="0"/>
          <w:numId w:val="10"/>
        </w:numPr>
        <w:tabs>
          <w:tab w:val="clear" w:pos="1069"/>
          <w:tab w:val="num" w:pos="142"/>
        </w:tabs>
        <w:spacing w:line="240" w:lineRule="exact"/>
        <w:ind w:left="0" w:right="27" w:hanging="1069"/>
        <w:rPr>
          <w:rFonts w:ascii="Times" w:hAnsi="Times"/>
          <w:sz w:val="20"/>
          <w:szCs w:val="20"/>
        </w:rPr>
      </w:pPr>
      <w:r>
        <w:rPr>
          <w:rFonts w:ascii="Times" w:hAnsi="Times"/>
          <w:sz w:val="20"/>
          <w:szCs w:val="20"/>
        </w:rPr>
        <w:t>- Individuare i fattori che determinano la crescita di lungo periodo delle economie e v</w:t>
      </w:r>
      <w:r w:rsidRPr="00C0689F">
        <w:rPr>
          <w:rFonts w:ascii="Times" w:hAnsi="Times"/>
          <w:sz w:val="20"/>
          <w:szCs w:val="20"/>
        </w:rPr>
        <w:t>alut</w:t>
      </w:r>
      <w:r>
        <w:rPr>
          <w:rFonts w:ascii="Times" w:hAnsi="Times"/>
          <w:sz w:val="20"/>
          <w:szCs w:val="20"/>
        </w:rPr>
        <w:t>are la loro importanza relativa</w:t>
      </w:r>
    </w:p>
    <w:p w14:paraId="17E5D094" w14:textId="77777777" w:rsidR="009B490C" w:rsidRPr="00AC5E7A" w:rsidRDefault="009B490C" w:rsidP="007C05EC">
      <w:pPr>
        <w:numPr>
          <w:ilvl w:val="0"/>
          <w:numId w:val="10"/>
        </w:numPr>
        <w:tabs>
          <w:tab w:val="clear" w:pos="1069"/>
          <w:tab w:val="num" w:pos="142"/>
        </w:tabs>
        <w:spacing w:line="240" w:lineRule="exact"/>
        <w:ind w:right="27" w:hanging="1069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Valutare gli interventi dei governi e delle banche centrali nell’economia.</w:t>
      </w:r>
    </w:p>
    <w:p w14:paraId="667F6E9E" w14:textId="25A680A7" w:rsidR="009B490C" w:rsidRDefault="009B490C" w:rsidP="007C05EC">
      <w:pPr>
        <w:numPr>
          <w:ilvl w:val="0"/>
          <w:numId w:val="10"/>
        </w:numPr>
        <w:tabs>
          <w:tab w:val="clear" w:pos="1069"/>
          <w:tab w:val="num" w:pos="142"/>
        </w:tabs>
        <w:spacing w:line="240" w:lineRule="exact"/>
        <w:ind w:right="27" w:hanging="1069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Analizzare il contesto economico e istituzionale europeo.</w:t>
      </w:r>
    </w:p>
    <w:p w14:paraId="7FA25D6E" w14:textId="26EACF2B" w:rsidR="00C0689F" w:rsidRPr="00AC5E7A" w:rsidRDefault="00C0689F" w:rsidP="007C05EC">
      <w:pPr>
        <w:numPr>
          <w:ilvl w:val="0"/>
          <w:numId w:val="10"/>
        </w:numPr>
        <w:tabs>
          <w:tab w:val="clear" w:pos="1069"/>
          <w:tab w:val="num" w:pos="142"/>
        </w:tabs>
        <w:spacing w:line="240" w:lineRule="exact"/>
        <w:ind w:right="27" w:hanging="1069"/>
        <w:rPr>
          <w:rFonts w:ascii="Times" w:hAnsi="Times"/>
          <w:sz w:val="20"/>
          <w:szCs w:val="20"/>
        </w:rPr>
      </w:pPr>
      <w:r>
        <w:rPr>
          <w:rFonts w:ascii="Times" w:hAnsi="Times"/>
          <w:sz w:val="20"/>
          <w:szCs w:val="20"/>
        </w:rPr>
        <w:t>Valutare gli effetti delle scelte di politica monetaria e fiscale in ambito europeo</w:t>
      </w:r>
    </w:p>
    <w:p w14:paraId="41C38DB9" w14:textId="77777777" w:rsidR="009B490C" w:rsidRPr="00AC5E7A" w:rsidRDefault="009B490C" w:rsidP="009B490C"/>
    <w:p w14:paraId="0620C262" w14:textId="77777777" w:rsidR="009B490C" w:rsidRPr="00AC5E7A" w:rsidRDefault="009B490C" w:rsidP="009B490C"/>
    <w:p w14:paraId="31CDEAB7" w14:textId="77777777" w:rsidR="009B490C" w:rsidRPr="00AC5E7A" w:rsidRDefault="009C4ABE" w:rsidP="009B490C">
      <w:pPr>
        <w:spacing w:after="120"/>
        <w:rPr>
          <w:rFonts w:ascii="Times" w:hAnsi="Times"/>
          <w:b/>
          <w:i/>
          <w:sz w:val="18"/>
          <w:szCs w:val="18"/>
        </w:rPr>
      </w:pPr>
      <w:r w:rsidRPr="00AC5E7A">
        <w:rPr>
          <w:rFonts w:ascii="Times" w:hAnsi="Times"/>
          <w:b/>
          <w:i/>
          <w:sz w:val="18"/>
          <w:szCs w:val="18"/>
        </w:rPr>
        <w:t>PROGRAMMA</w:t>
      </w:r>
      <w:r w:rsidR="006265AB" w:rsidRPr="00AC5E7A">
        <w:rPr>
          <w:rFonts w:ascii="Times" w:hAnsi="Times"/>
          <w:b/>
          <w:i/>
          <w:sz w:val="18"/>
          <w:szCs w:val="18"/>
        </w:rPr>
        <w:t xml:space="preserve"> DEL CORSO</w:t>
      </w:r>
    </w:p>
    <w:p w14:paraId="43B24266" w14:textId="77777777" w:rsidR="009B490C" w:rsidRPr="00AC5E7A" w:rsidRDefault="009B490C" w:rsidP="007C05EC">
      <w:pPr>
        <w:numPr>
          <w:ilvl w:val="0"/>
          <w:numId w:val="1"/>
        </w:numPr>
        <w:tabs>
          <w:tab w:val="clear" w:pos="720"/>
          <w:tab w:val="num" w:pos="284"/>
        </w:tabs>
        <w:spacing w:line="240" w:lineRule="exact"/>
        <w:ind w:left="284" w:hanging="284"/>
        <w:rPr>
          <w:rFonts w:ascii="Times" w:hAnsi="Times"/>
          <w:b/>
          <w:smallCaps/>
          <w:sz w:val="18"/>
          <w:szCs w:val="18"/>
        </w:rPr>
      </w:pPr>
      <w:r w:rsidRPr="00AC5E7A">
        <w:rPr>
          <w:rFonts w:ascii="Times" w:hAnsi="Times"/>
          <w:b/>
          <w:smallCaps/>
          <w:sz w:val="18"/>
          <w:szCs w:val="18"/>
        </w:rPr>
        <w:t>LA NASCITA DELLA MACROECONOMIA COME SOLUZIONE DI UN PROBLEMA</w:t>
      </w:r>
    </w:p>
    <w:p w14:paraId="28AA2DAE" w14:textId="77777777" w:rsidR="009B490C" w:rsidRPr="00AC5E7A" w:rsidRDefault="009B490C" w:rsidP="009B490C">
      <w:pPr>
        <w:numPr>
          <w:ilvl w:val="0"/>
          <w:numId w:val="2"/>
        </w:numPr>
        <w:tabs>
          <w:tab w:val="clear" w:pos="1429"/>
          <w:tab w:val="num" w:pos="426"/>
        </w:tabs>
        <w:spacing w:line="240" w:lineRule="exact"/>
        <w:ind w:hanging="1145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Breve cenni all’evoluzione del pensiero economico.</w:t>
      </w:r>
    </w:p>
    <w:p w14:paraId="23A731E5" w14:textId="77777777" w:rsidR="009B490C" w:rsidRPr="00AC5E7A" w:rsidRDefault="009B490C" w:rsidP="009B490C">
      <w:pPr>
        <w:numPr>
          <w:ilvl w:val="0"/>
          <w:numId w:val="2"/>
        </w:numPr>
        <w:tabs>
          <w:tab w:val="clear" w:pos="1429"/>
          <w:tab w:val="num" w:pos="426"/>
        </w:tabs>
        <w:spacing w:line="240" w:lineRule="exact"/>
        <w:ind w:hanging="1145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La grande depressione e la rivoluzione keynesiana.</w:t>
      </w:r>
    </w:p>
    <w:p w14:paraId="6031F52E" w14:textId="77777777" w:rsidR="009B490C" w:rsidRPr="00AC5E7A" w:rsidRDefault="009B490C" w:rsidP="009B490C">
      <w:pPr>
        <w:numPr>
          <w:ilvl w:val="0"/>
          <w:numId w:val="2"/>
        </w:numPr>
        <w:tabs>
          <w:tab w:val="clear" w:pos="1429"/>
          <w:tab w:val="num" w:pos="426"/>
        </w:tabs>
        <w:spacing w:line="240" w:lineRule="exact"/>
        <w:ind w:hanging="1145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La costruzione dei modelli macroeconomici.</w:t>
      </w:r>
    </w:p>
    <w:p w14:paraId="7797E17D" w14:textId="77777777" w:rsidR="009B490C" w:rsidRPr="00AC5E7A" w:rsidRDefault="009B490C" w:rsidP="009B490C">
      <w:pPr>
        <w:numPr>
          <w:ilvl w:val="0"/>
          <w:numId w:val="2"/>
        </w:numPr>
        <w:tabs>
          <w:tab w:val="clear" w:pos="1429"/>
          <w:tab w:val="num" w:pos="426"/>
        </w:tabs>
        <w:spacing w:line="240" w:lineRule="exact"/>
        <w:ind w:hanging="1145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Equilibrio e disequilibrio nei modelli macroeconomici.</w:t>
      </w:r>
    </w:p>
    <w:p w14:paraId="18B27B50" w14:textId="77777777" w:rsidR="009B490C" w:rsidRPr="00AC5E7A" w:rsidRDefault="009B490C" w:rsidP="009B490C">
      <w:pPr>
        <w:numPr>
          <w:ilvl w:val="0"/>
          <w:numId w:val="2"/>
        </w:numPr>
        <w:tabs>
          <w:tab w:val="clear" w:pos="1429"/>
          <w:tab w:val="num" w:pos="426"/>
        </w:tabs>
        <w:spacing w:line="240" w:lineRule="exact"/>
        <w:ind w:hanging="1145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Le interazione fra mercato reale e mercato finanziario.</w:t>
      </w:r>
    </w:p>
    <w:p w14:paraId="12316C21" w14:textId="77777777" w:rsidR="009B490C" w:rsidRPr="00AC5E7A" w:rsidRDefault="009B490C" w:rsidP="009B490C">
      <w:pPr>
        <w:numPr>
          <w:ilvl w:val="0"/>
          <w:numId w:val="2"/>
        </w:numPr>
        <w:tabs>
          <w:tab w:val="clear" w:pos="1429"/>
          <w:tab w:val="num" w:pos="426"/>
        </w:tabs>
        <w:spacing w:line="240" w:lineRule="exact"/>
        <w:ind w:hanging="1145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lastRenderedPageBreak/>
        <w:t>La crisi attuale: quali prospettive per la macroeconomia?</w:t>
      </w:r>
    </w:p>
    <w:p w14:paraId="0D0DED15" w14:textId="77777777" w:rsidR="009B490C" w:rsidRPr="00AC5E7A" w:rsidRDefault="009B490C" w:rsidP="009B490C">
      <w:pPr>
        <w:spacing w:line="240" w:lineRule="exact"/>
        <w:rPr>
          <w:rFonts w:ascii="Times" w:hAnsi="Times"/>
          <w:sz w:val="20"/>
          <w:szCs w:val="20"/>
        </w:rPr>
      </w:pPr>
    </w:p>
    <w:p w14:paraId="6A4CEFDB" w14:textId="77777777" w:rsidR="009B490C" w:rsidRPr="00AC5E7A" w:rsidRDefault="009B490C" w:rsidP="009B490C">
      <w:pPr>
        <w:numPr>
          <w:ilvl w:val="0"/>
          <w:numId w:val="1"/>
        </w:numPr>
        <w:tabs>
          <w:tab w:val="clear" w:pos="720"/>
          <w:tab w:val="num" w:pos="284"/>
        </w:tabs>
        <w:spacing w:line="240" w:lineRule="exact"/>
        <w:ind w:hanging="720"/>
        <w:rPr>
          <w:rFonts w:ascii="Times" w:hAnsi="Times"/>
          <w:b/>
          <w:smallCaps/>
          <w:sz w:val="18"/>
          <w:szCs w:val="18"/>
        </w:rPr>
      </w:pPr>
      <w:r w:rsidRPr="00AC5E7A">
        <w:rPr>
          <w:rFonts w:ascii="Times" w:hAnsi="Times"/>
          <w:b/>
          <w:smallCaps/>
          <w:sz w:val="18"/>
          <w:szCs w:val="18"/>
        </w:rPr>
        <w:t>LA RAPPRESENTAZIONE DI</w:t>
      </w:r>
      <w:r w:rsidR="002954CE" w:rsidRPr="00AC5E7A">
        <w:rPr>
          <w:rFonts w:ascii="Times" w:hAnsi="Times"/>
          <w:b/>
          <w:smallCaps/>
          <w:sz w:val="18"/>
          <w:szCs w:val="18"/>
        </w:rPr>
        <w:t xml:space="preserve"> UN SISTEMA </w:t>
      </w:r>
      <w:r w:rsidRPr="00AC5E7A">
        <w:rPr>
          <w:rFonts w:ascii="Times" w:hAnsi="Times"/>
          <w:b/>
          <w:smallCaps/>
          <w:sz w:val="18"/>
          <w:szCs w:val="18"/>
        </w:rPr>
        <w:t>ECONOMICO</w:t>
      </w:r>
    </w:p>
    <w:p w14:paraId="249A8B5D" w14:textId="77777777" w:rsidR="009B490C" w:rsidRPr="00AC5E7A" w:rsidRDefault="009B490C" w:rsidP="009B490C">
      <w:pPr>
        <w:numPr>
          <w:ilvl w:val="0"/>
          <w:numId w:val="3"/>
        </w:numPr>
        <w:tabs>
          <w:tab w:val="clear" w:pos="1429"/>
          <w:tab w:val="num" w:pos="426"/>
        </w:tabs>
        <w:spacing w:line="240" w:lineRule="exact"/>
        <w:ind w:hanging="1145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Il mercato dei beni.</w:t>
      </w:r>
    </w:p>
    <w:p w14:paraId="57E12A5A" w14:textId="77777777" w:rsidR="009B490C" w:rsidRPr="00AC5E7A" w:rsidRDefault="009B490C" w:rsidP="009B490C">
      <w:pPr>
        <w:numPr>
          <w:ilvl w:val="0"/>
          <w:numId w:val="3"/>
        </w:numPr>
        <w:tabs>
          <w:tab w:val="clear" w:pos="1429"/>
          <w:tab w:val="num" w:pos="426"/>
        </w:tabs>
        <w:spacing w:line="240" w:lineRule="exact"/>
        <w:ind w:hanging="1145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Le componenti della domanda aggregata e il moltiplicatore del reddito.</w:t>
      </w:r>
    </w:p>
    <w:p w14:paraId="7422A80B" w14:textId="77777777" w:rsidR="009B490C" w:rsidRPr="00AC5E7A" w:rsidRDefault="009B490C" w:rsidP="009B490C">
      <w:pPr>
        <w:numPr>
          <w:ilvl w:val="0"/>
          <w:numId w:val="3"/>
        </w:numPr>
        <w:tabs>
          <w:tab w:val="clear" w:pos="1429"/>
          <w:tab w:val="num" w:pos="426"/>
        </w:tabs>
        <w:spacing w:line="240" w:lineRule="exact"/>
        <w:ind w:hanging="1145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Il mercato finanziario.</w:t>
      </w:r>
    </w:p>
    <w:p w14:paraId="709596AB" w14:textId="77777777" w:rsidR="009B490C" w:rsidRPr="00AC5E7A" w:rsidRDefault="009B490C" w:rsidP="009B490C">
      <w:pPr>
        <w:numPr>
          <w:ilvl w:val="0"/>
          <w:numId w:val="3"/>
        </w:numPr>
        <w:tabs>
          <w:tab w:val="clear" w:pos="1429"/>
          <w:tab w:val="num" w:pos="426"/>
        </w:tabs>
        <w:spacing w:line="240" w:lineRule="exact"/>
        <w:ind w:hanging="1145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La domanda di moneta.</w:t>
      </w:r>
    </w:p>
    <w:p w14:paraId="35C214E2" w14:textId="77777777" w:rsidR="009B490C" w:rsidRPr="00AC5E7A" w:rsidRDefault="009B490C" w:rsidP="009B490C">
      <w:pPr>
        <w:numPr>
          <w:ilvl w:val="0"/>
          <w:numId w:val="3"/>
        </w:numPr>
        <w:tabs>
          <w:tab w:val="clear" w:pos="1429"/>
          <w:tab w:val="num" w:pos="426"/>
        </w:tabs>
        <w:spacing w:line="240" w:lineRule="exact"/>
        <w:ind w:hanging="1145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L’ offerta di moneta.</w:t>
      </w:r>
    </w:p>
    <w:p w14:paraId="71A7F831" w14:textId="77777777" w:rsidR="009B490C" w:rsidRDefault="009B490C" w:rsidP="009B490C">
      <w:pPr>
        <w:numPr>
          <w:ilvl w:val="0"/>
          <w:numId w:val="3"/>
        </w:numPr>
        <w:tabs>
          <w:tab w:val="clear" w:pos="1429"/>
          <w:tab w:val="num" w:pos="426"/>
        </w:tabs>
        <w:spacing w:line="240" w:lineRule="exact"/>
        <w:ind w:hanging="1145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Il moltiplicatore monetario.</w:t>
      </w:r>
    </w:p>
    <w:p w14:paraId="5A8313FE" w14:textId="0FA1872D" w:rsidR="00B21018" w:rsidRDefault="00B21018" w:rsidP="009B490C">
      <w:pPr>
        <w:numPr>
          <w:ilvl w:val="0"/>
          <w:numId w:val="3"/>
        </w:numPr>
        <w:tabs>
          <w:tab w:val="clear" w:pos="1429"/>
          <w:tab w:val="num" w:pos="426"/>
        </w:tabs>
        <w:spacing w:line="240" w:lineRule="exact"/>
        <w:ind w:hanging="1145"/>
        <w:rPr>
          <w:rFonts w:ascii="Times" w:hAnsi="Times"/>
          <w:sz w:val="20"/>
          <w:szCs w:val="20"/>
        </w:rPr>
      </w:pPr>
      <w:r>
        <w:rPr>
          <w:rFonts w:ascii="Times" w:hAnsi="Times"/>
          <w:sz w:val="20"/>
          <w:szCs w:val="20"/>
        </w:rPr>
        <w:t>La Banca Centrale e gli obiettivi di politica monetaria</w:t>
      </w:r>
    </w:p>
    <w:p w14:paraId="71A2DA67" w14:textId="42CB703C" w:rsidR="00B21018" w:rsidRPr="00AC5E7A" w:rsidRDefault="00B21018" w:rsidP="009B490C">
      <w:pPr>
        <w:numPr>
          <w:ilvl w:val="0"/>
          <w:numId w:val="3"/>
        </w:numPr>
        <w:tabs>
          <w:tab w:val="clear" w:pos="1429"/>
          <w:tab w:val="num" w:pos="426"/>
        </w:tabs>
        <w:spacing w:line="240" w:lineRule="exact"/>
        <w:ind w:hanging="1145"/>
        <w:rPr>
          <w:rFonts w:ascii="Times" w:hAnsi="Times"/>
          <w:sz w:val="20"/>
          <w:szCs w:val="20"/>
        </w:rPr>
      </w:pPr>
      <w:r>
        <w:rPr>
          <w:rFonts w:ascii="Times" w:hAnsi="Times"/>
          <w:sz w:val="20"/>
          <w:szCs w:val="20"/>
        </w:rPr>
        <w:t>Il tasso di interesse di riferimento</w:t>
      </w:r>
    </w:p>
    <w:p w14:paraId="53E964B0" w14:textId="77777777" w:rsidR="009B490C" w:rsidRPr="00AC5E7A" w:rsidRDefault="009B490C" w:rsidP="009B490C">
      <w:pPr>
        <w:spacing w:line="240" w:lineRule="exact"/>
        <w:rPr>
          <w:rFonts w:ascii="Times" w:hAnsi="Times"/>
          <w:sz w:val="20"/>
          <w:szCs w:val="20"/>
        </w:rPr>
      </w:pPr>
    </w:p>
    <w:p w14:paraId="3BC89B90" w14:textId="77777777" w:rsidR="009B490C" w:rsidRPr="00AC5E7A" w:rsidRDefault="009B490C" w:rsidP="009B490C">
      <w:pPr>
        <w:numPr>
          <w:ilvl w:val="0"/>
          <w:numId w:val="1"/>
        </w:numPr>
        <w:tabs>
          <w:tab w:val="clear" w:pos="720"/>
          <w:tab w:val="num" w:pos="284"/>
        </w:tabs>
        <w:spacing w:line="240" w:lineRule="exact"/>
        <w:ind w:hanging="720"/>
        <w:rPr>
          <w:rFonts w:ascii="Times" w:hAnsi="Times"/>
          <w:b/>
          <w:smallCaps/>
          <w:sz w:val="18"/>
          <w:szCs w:val="18"/>
        </w:rPr>
      </w:pPr>
      <w:r w:rsidRPr="00AC5E7A">
        <w:rPr>
          <w:rFonts w:ascii="Times" w:hAnsi="Times"/>
          <w:b/>
          <w:smallCaps/>
          <w:sz w:val="18"/>
          <w:szCs w:val="18"/>
        </w:rPr>
        <w:t>LA DETERMINAZIONE DELLE CURVE IS E LM</w:t>
      </w:r>
    </w:p>
    <w:p w14:paraId="1A04C52C" w14:textId="77777777" w:rsidR="009B490C" w:rsidRPr="00AC5E7A" w:rsidRDefault="009B490C" w:rsidP="009B490C">
      <w:pPr>
        <w:numPr>
          <w:ilvl w:val="0"/>
          <w:numId w:val="4"/>
        </w:numPr>
        <w:tabs>
          <w:tab w:val="clear" w:pos="1069"/>
          <w:tab w:val="num" w:pos="426"/>
        </w:tabs>
        <w:spacing w:line="240" w:lineRule="exact"/>
        <w:ind w:hanging="785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Equilibrio e disequilibrio sul mercato dei beni e sul mercato finanziario.</w:t>
      </w:r>
    </w:p>
    <w:p w14:paraId="440CE501" w14:textId="77777777" w:rsidR="009B490C" w:rsidRPr="00AC5E7A" w:rsidRDefault="009B490C" w:rsidP="009B490C">
      <w:pPr>
        <w:numPr>
          <w:ilvl w:val="0"/>
          <w:numId w:val="4"/>
        </w:numPr>
        <w:tabs>
          <w:tab w:val="clear" w:pos="1069"/>
          <w:tab w:val="num" w:pos="426"/>
        </w:tabs>
        <w:spacing w:line="240" w:lineRule="exact"/>
        <w:ind w:hanging="785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Aggiustamento dinamico.</w:t>
      </w:r>
    </w:p>
    <w:p w14:paraId="3DBA1DCC" w14:textId="77777777" w:rsidR="009B490C" w:rsidRPr="00AC5E7A" w:rsidRDefault="009B490C" w:rsidP="009B490C">
      <w:pPr>
        <w:numPr>
          <w:ilvl w:val="0"/>
          <w:numId w:val="4"/>
        </w:numPr>
        <w:tabs>
          <w:tab w:val="clear" w:pos="1069"/>
          <w:tab w:val="num" w:pos="426"/>
        </w:tabs>
        <w:spacing w:line="240" w:lineRule="exact"/>
        <w:ind w:hanging="785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Curva LM e aggiustamento dell’offerta di moneta.</w:t>
      </w:r>
    </w:p>
    <w:p w14:paraId="2815EB0F" w14:textId="77777777" w:rsidR="009B490C" w:rsidRPr="00AC5E7A" w:rsidRDefault="009B490C" w:rsidP="009B490C">
      <w:pPr>
        <w:spacing w:line="240" w:lineRule="exact"/>
        <w:rPr>
          <w:rFonts w:ascii="Times" w:hAnsi="Times"/>
          <w:sz w:val="20"/>
          <w:szCs w:val="20"/>
        </w:rPr>
      </w:pPr>
    </w:p>
    <w:p w14:paraId="6BE77105" w14:textId="77777777" w:rsidR="009B490C" w:rsidRPr="00AC5E7A" w:rsidRDefault="009B490C" w:rsidP="009B490C">
      <w:pPr>
        <w:numPr>
          <w:ilvl w:val="0"/>
          <w:numId w:val="1"/>
        </w:numPr>
        <w:tabs>
          <w:tab w:val="clear" w:pos="720"/>
          <w:tab w:val="num" w:pos="284"/>
        </w:tabs>
        <w:spacing w:line="240" w:lineRule="exact"/>
        <w:ind w:hanging="720"/>
        <w:rPr>
          <w:rFonts w:ascii="Times" w:hAnsi="Times"/>
          <w:b/>
          <w:smallCaps/>
          <w:sz w:val="18"/>
          <w:szCs w:val="18"/>
        </w:rPr>
      </w:pPr>
      <w:r w:rsidRPr="00AC5E7A">
        <w:rPr>
          <w:rFonts w:ascii="Times" w:hAnsi="Times"/>
          <w:b/>
          <w:smallCaps/>
          <w:sz w:val="18"/>
          <w:szCs w:val="18"/>
        </w:rPr>
        <w:t>L’ECONOMIA APERTA</w:t>
      </w:r>
    </w:p>
    <w:p w14:paraId="28E7AD1A" w14:textId="77777777" w:rsidR="009B490C" w:rsidRPr="00AC5E7A" w:rsidRDefault="009B490C" w:rsidP="009B490C">
      <w:pPr>
        <w:numPr>
          <w:ilvl w:val="0"/>
          <w:numId w:val="5"/>
        </w:numPr>
        <w:tabs>
          <w:tab w:val="clear" w:pos="1069"/>
          <w:tab w:val="num" w:pos="426"/>
        </w:tabs>
        <w:spacing w:line="240" w:lineRule="exact"/>
        <w:ind w:hanging="785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Il mercato dei beni e il mercato finanziario in un’economia aperta.</w:t>
      </w:r>
    </w:p>
    <w:p w14:paraId="5AE881A8" w14:textId="77777777" w:rsidR="009B490C" w:rsidRPr="00AC5E7A" w:rsidRDefault="009B490C" w:rsidP="009B490C">
      <w:pPr>
        <w:numPr>
          <w:ilvl w:val="0"/>
          <w:numId w:val="5"/>
        </w:numPr>
        <w:tabs>
          <w:tab w:val="clear" w:pos="1069"/>
          <w:tab w:val="num" w:pos="426"/>
        </w:tabs>
        <w:spacing w:line="240" w:lineRule="exact"/>
        <w:ind w:hanging="785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I tassi di cambio.</w:t>
      </w:r>
    </w:p>
    <w:p w14:paraId="24C2E140" w14:textId="77777777" w:rsidR="009B490C" w:rsidRPr="00AC5E7A" w:rsidRDefault="009B490C" w:rsidP="009B490C">
      <w:pPr>
        <w:numPr>
          <w:ilvl w:val="0"/>
          <w:numId w:val="5"/>
        </w:numPr>
        <w:tabs>
          <w:tab w:val="clear" w:pos="1069"/>
          <w:tab w:val="num" w:pos="426"/>
        </w:tabs>
        <w:spacing w:line="240" w:lineRule="exact"/>
        <w:ind w:hanging="785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La curva IS e l’equilibrio sul mercato dei beni.</w:t>
      </w:r>
    </w:p>
    <w:p w14:paraId="63481835" w14:textId="77777777" w:rsidR="009B490C" w:rsidRPr="00AC5E7A" w:rsidRDefault="009B490C" w:rsidP="009B490C">
      <w:pPr>
        <w:numPr>
          <w:ilvl w:val="0"/>
          <w:numId w:val="5"/>
        </w:numPr>
        <w:tabs>
          <w:tab w:val="clear" w:pos="1069"/>
          <w:tab w:val="num" w:pos="426"/>
        </w:tabs>
        <w:spacing w:line="240" w:lineRule="exact"/>
        <w:ind w:hanging="785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Deprezzamento e bilancia commerciale.</w:t>
      </w:r>
    </w:p>
    <w:p w14:paraId="5FD59FCA" w14:textId="77777777" w:rsidR="009B490C" w:rsidRPr="00AC5E7A" w:rsidRDefault="009B490C" w:rsidP="009B490C">
      <w:pPr>
        <w:numPr>
          <w:ilvl w:val="0"/>
          <w:numId w:val="5"/>
        </w:numPr>
        <w:tabs>
          <w:tab w:val="clear" w:pos="1069"/>
          <w:tab w:val="num" w:pos="426"/>
        </w:tabs>
        <w:spacing w:line="240" w:lineRule="exact"/>
        <w:ind w:hanging="785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Aspetti dinamici: la curva J.</w:t>
      </w:r>
    </w:p>
    <w:p w14:paraId="215FEFDC" w14:textId="77777777" w:rsidR="009B490C" w:rsidRPr="00AC5E7A" w:rsidRDefault="009B490C" w:rsidP="009B490C">
      <w:pPr>
        <w:numPr>
          <w:ilvl w:val="0"/>
          <w:numId w:val="5"/>
        </w:numPr>
        <w:tabs>
          <w:tab w:val="clear" w:pos="1069"/>
          <w:tab w:val="num" w:pos="426"/>
        </w:tabs>
        <w:spacing w:line="240" w:lineRule="exact"/>
        <w:ind w:hanging="785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La curva LM e l’equilibrio sul mercato finanziario.</w:t>
      </w:r>
    </w:p>
    <w:p w14:paraId="78819ED7" w14:textId="77777777" w:rsidR="009B490C" w:rsidRPr="00AC5E7A" w:rsidRDefault="009B490C" w:rsidP="009B490C">
      <w:pPr>
        <w:numPr>
          <w:ilvl w:val="0"/>
          <w:numId w:val="5"/>
        </w:numPr>
        <w:tabs>
          <w:tab w:val="clear" w:pos="1069"/>
          <w:tab w:val="num" w:pos="426"/>
        </w:tabs>
        <w:spacing w:line="240" w:lineRule="exact"/>
        <w:ind w:hanging="785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L’equilibrio simultaneo sul mercato reale e sul mercato finanziario.</w:t>
      </w:r>
    </w:p>
    <w:p w14:paraId="1FB788BB" w14:textId="77777777" w:rsidR="009B490C" w:rsidRPr="00AC5E7A" w:rsidRDefault="009B490C" w:rsidP="009B490C">
      <w:pPr>
        <w:spacing w:line="240" w:lineRule="exact"/>
        <w:rPr>
          <w:rFonts w:ascii="Times" w:hAnsi="Times"/>
          <w:sz w:val="20"/>
          <w:szCs w:val="20"/>
        </w:rPr>
      </w:pPr>
    </w:p>
    <w:p w14:paraId="5F0533B1" w14:textId="77777777" w:rsidR="009B490C" w:rsidRPr="00AC5E7A" w:rsidRDefault="009B490C" w:rsidP="009B490C">
      <w:pPr>
        <w:numPr>
          <w:ilvl w:val="0"/>
          <w:numId w:val="1"/>
        </w:numPr>
        <w:tabs>
          <w:tab w:val="clear" w:pos="720"/>
          <w:tab w:val="num" w:pos="284"/>
        </w:tabs>
        <w:spacing w:line="240" w:lineRule="exact"/>
        <w:ind w:hanging="720"/>
        <w:rPr>
          <w:rFonts w:ascii="Times" w:hAnsi="Times"/>
          <w:b/>
          <w:smallCaps/>
          <w:sz w:val="18"/>
          <w:szCs w:val="18"/>
        </w:rPr>
      </w:pPr>
      <w:r w:rsidRPr="00AC5E7A">
        <w:rPr>
          <w:rFonts w:ascii="Times" w:hAnsi="Times"/>
          <w:b/>
          <w:smallCaps/>
          <w:sz w:val="18"/>
          <w:szCs w:val="18"/>
        </w:rPr>
        <w:t>IL MERCATO DEL LAVORO</w:t>
      </w:r>
    </w:p>
    <w:p w14:paraId="659CEB42" w14:textId="77777777" w:rsidR="009B490C" w:rsidRPr="00AC5E7A" w:rsidRDefault="009B490C" w:rsidP="009B490C">
      <w:pPr>
        <w:numPr>
          <w:ilvl w:val="0"/>
          <w:numId w:val="6"/>
        </w:numPr>
        <w:tabs>
          <w:tab w:val="clear" w:pos="1069"/>
          <w:tab w:val="num" w:pos="426"/>
        </w:tabs>
        <w:spacing w:line="240" w:lineRule="exact"/>
        <w:ind w:hanging="785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Equilibrio e disequilibrio: la disoccupazione.</w:t>
      </w:r>
    </w:p>
    <w:p w14:paraId="4FFA3AA3" w14:textId="77777777" w:rsidR="009B490C" w:rsidRPr="00AC5E7A" w:rsidRDefault="009B490C" w:rsidP="009B490C">
      <w:pPr>
        <w:numPr>
          <w:ilvl w:val="0"/>
          <w:numId w:val="6"/>
        </w:numPr>
        <w:tabs>
          <w:tab w:val="clear" w:pos="1069"/>
          <w:tab w:val="num" w:pos="426"/>
        </w:tabs>
        <w:spacing w:line="240" w:lineRule="exact"/>
        <w:ind w:hanging="785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La determinazione di prezzi e salari.</w:t>
      </w:r>
    </w:p>
    <w:p w14:paraId="4DA85C20" w14:textId="77777777" w:rsidR="009B490C" w:rsidRPr="00AC5E7A" w:rsidRDefault="009B490C" w:rsidP="009B490C">
      <w:pPr>
        <w:numPr>
          <w:ilvl w:val="0"/>
          <w:numId w:val="6"/>
        </w:numPr>
        <w:tabs>
          <w:tab w:val="clear" w:pos="1069"/>
          <w:tab w:val="num" w:pos="426"/>
        </w:tabs>
        <w:spacing w:line="240" w:lineRule="exact"/>
        <w:ind w:hanging="785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La curva di Phillips.</w:t>
      </w:r>
    </w:p>
    <w:p w14:paraId="4EE31A74" w14:textId="77777777" w:rsidR="009B490C" w:rsidRPr="00AC5E7A" w:rsidRDefault="009B490C" w:rsidP="009B490C">
      <w:pPr>
        <w:spacing w:line="240" w:lineRule="exact"/>
        <w:ind w:left="360"/>
        <w:rPr>
          <w:rFonts w:ascii="Times" w:hAnsi="Times"/>
          <w:sz w:val="20"/>
          <w:szCs w:val="20"/>
        </w:rPr>
      </w:pPr>
    </w:p>
    <w:p w14:paraId="797AC461" w14:textId="734752DE" w:rsidR="009B490C" w:rsidRPr="00AC5E7A" w:rsidRDefault="00B21018" w:rsidP="009B490C">
      <w:pPr>
        <w:numPr>
          <w:ilvl w:val="0"/>
          <w:numId w:val="1"/>
        </w:numPr>
        <w:tabs>
          <w:tab w:val="clear" w:pos="720"/>
          <w:tab w:val="num" w:pos="284"/>
        </w:tabs>
        <w:spacing w:line="240" w:lineRule="exact"/>
        <w:ind w:hanging="720"/>
        <w:rPr>
          <w:rFonts w:ascii="Times" w:hAnsi="Times"/>
          <w:b/>
          <w:smallCaps/>
          <w:sz w:val="18"/>
          <w:szCs w:val="18"/>
        </w:rPr>
      </w:pPr>
      <w:r>
        <w:rPr>
          <w:rFonts w:ascii="Times" w:hAnsi="Times"/>
          <w:b/>
          <w:smallCaps/>
          <w:sz w:val="18"/>
          <w:szCs w:val="18"/>
        </w:rPr>
        <w:t>GLI AGGIUSTAMENTI DELL’ECONOMIA NEL MEDIO PERIODO</w:t>
      </w:r>
    </w:p>
    <w:p w14:paraId="75CCC12F" w14:textId="05757F5D" w:rsidR="009B490C" w:rsidRPr="00AC5E7A" w:rsidRDefault="00B21018" w:rsidP="009B490C">
      <w:pPr>
        <w:numPr>
          <w:ilvl w:val="0"/>
          <w:numId w:val="7"/>
        </w:numPr>
        <w:tabs>
          <w:tab w:val="clear" w:pos="1069"/>
          <w:tab w:val="num" w:pos="426"/>
        </w:tabs>
        <w:spacing w:line="240" w:lineRule="exact"/>
        <w:ind w:hanging="785"/>
        <w:rPr>
          <w:rFonts w:ascii="Times" w:hAnsi="Times"/>
          <w:sz w:val="20"/>
          <w:szCs w:val="20"/>
        </w:rPr>
      </w:pPr>
      <w:r>
        <w:rPr>
          <w:rFonts w:ascii="Times" w:hAnsi="Times"/>
          <w:sz w:val="20"/>
          <w:szCs w:val="20"/>
        </w:rPr>
        <w:t>Il modello IS-LM-PC</w:t>
      </w:r>
    </w:p>
    <w:p w14:paraId="68BA8B82" w14:textId="5F29B5DC" w:rsidR="009B490C" w:rsidRDefault="00B21018" w:rsidP="00B21018">
      <w:pPr>
        <w:numPr>
          <w:ilvl w:val="0"/>
          <w:numId w:val="7"/>
        </w:numPr>
        <w:tabs>
          <w:tab w:val="clear" w:pos="1069"/>
          <w:tab w:val="num" w:pos="426"/>
        </w:tabs>
        <w:spacing w:line="240" w:lineRule="exact"/>
        <w:ind w:hanging="785"/>
        <w:rPr>
          <w:rFonts w:ascii="Times" w:hAnsi="Times"/>
          <w:sz w:val="20"/>
          <w:szCs w:val="20"/>
        </w:rPr>
      </w:pPr>
      <w:r>
        <w:rPr>
          <w:rFonts w:ascii="Times" w:hAnsi="Times"/>
          <w:sz w:val="20"/>
          <w:szCs w:val="20"/>
        </w:rPr>
        <w:t>Politica fiscale e monetaria</w:t>
      </w:r>
    </w:p>
    <w:p w14:paraId="509FD611" w14:textId="6A5AC619" w:rsidR="00B21018" w:rsidRDefault="00B21018" w:rsidP="00B21018">
      <w:pPr>
        <w:numPr>
          <w:ilvl w:val="0"/>
          <w:numId w:val="7"/>
        </w:numPr>
        <w:tabs>
          <w:tab w:val="clear" w:pos="1069"/>
          <w:tab w:val="num" w:pos="426"/>
        </w:tabs>
        <w:spacing w:line="240" w:lineRule="exact"/>
        <w:ind w:hanging="785"/>
        <w:rPr>
          <w:rFonts w:ascii="Times" w:hAnsi="Times"/>
          <w:sz w:val="20"/>
          <w:szCs w:val="20"/>
        </w:rPr>
      </w:pPr>
      <w:r>
        <w:rPr>
          <w:rFonts w:ascii="Times" w:hAnsi="Times"/>
          <w:sz w:val="20"/>
          <w:szCs w:val="20"/>
        </w:rPr>
        <w:t>Shock dei prezzi delle materie prime</w:t>
      </w:r>
    </w:p>
    <w:p w14:paraId="376E8DAA" w14:textId="273D91C5" w:rsidR="002E71B5" w:rsidRDefault="002E71B5" w:rsidP="002E71B5">
      <w:pPr>
        <w:spacing w:line="240" w:lineRule="exact"/>
        <w:rPr>
          <w:rFonts w:ascii="Times" w:hAnsi="Times"/>
          <w:sz w:val="20"/>
          <w:szCs w:val="20"/>
        </w:rPr>
      </w:pPr>
    </w:p>
    <w:p w14:paraId="000DF256" w14:textId="32167076" w:rsidR="002E71B5" w:rsidRDefault="002E71B5" w:rsidP="002E71B5">
      <w:pPr>
        <w:spacing w:line="240" w:lineRule="exact"/>
        <w:rPr>
          <w:rFonts w:ascii="Times" w:hAnsi="Times"/>
          <w:sz w:val="20"/>
          <w:szCs w:val="20"/>
        </w:rPr>
      </w:pPr>
    </w:p>
    <w:p w14:paraId="21E52095" w14:textId="6E1FC0B4" w:rsidR="002E71B5" w:rsidRDefault="002E71B5" w:rsidP="002E71B5">
      <w:pPr>
        <w:spacing w:line="240" w:lineRule="exact"/>
        <w:rPr>
          <w:rFonts w:ascii="Times" w:hAnsi="Times"/>
          <w:sz w:val="20"/>
          <w:szCs w:val="20"/>
        </w:rPr>
      </w:pPr>
    </w:p>
    <w:p w14:paraId="5330ABA8" w14:textId="0D362606" w:rsidR="002E71B5" w:rsidRDefault="002E71B5" w:rsidP="002E71B5">
      <w:pPr>
        <w:spacing w:line="240" w:lineRule="exact"/>
        <w:rPr>
          <w:rFonts w:ascii="Times" w:hAnsi="Times"/>
          <w:sz w:val="20"/>
          <w:szCs w:val="20"/>
        </w:rPr>
      </w:pPr>
    </w:p>
    <w:p w14:paraId="715D6D6C" w14:textId="77777777" w:rsidR="002E71B5" w:rsidRDefault="002E71B5" w:rsidP="002E71B5">
      <w:pPr>
        <w:spacing w:line="240" w:lineRule="exact"/>
        <w:rPr>
          <w:rFonts w:ascii="Times" w:hAnsi="Times"/>
          <w:sz w:val="20"/>
          <w:szCs w:val="20"/>
        </w:rPr>
      </w:pPr>
    </w:p>
    <w:p w14:paraId="5786FA47" w14:textId="58D2AADE" w:rsidR="009B490C" w:rsidRPr="00AC5E7A" w:rsidRDefault="00B21018" w:rsidP="009B490C">
      <w:pPr>
        <w:numPr>
          <w:ilvl w:val="0"/>
          <w:numId w:val="1"/>
        </w:numPr>
        <w:tabs>
          <w:tab w:val="clear" w:pos="720"/>
          <w:tab w:val="num" w:pos="284"/>
        </w:tabs>
        <w:spacing w:line="240" w:lineRule="exact"/>
        <w:ind w:hanging="720"/>
        <w:rPr>
          <w:rFonts w:ascii="Times" w:hAnsi="Times"/>
          <w:b/>
          <w:smallCaps/>
          <w:sz w:val="18"/>
          <w:szCs w:val="18"/>
        </w:rPr>
      </w:pPr>
      <w:r>
        <w:rPr>
          <w:rFonts w:ascii="Times" w:hAnsi="Times"/>
          <w:b/>
          <w:smallCaps/>
          <w:sz w:val="18"/>
          <w:szCs w:val="18"/>
        </w:rPr>
        <w:lastRenderedPageBreak/>
        <w:t xml:space="preserve">IL  </w:t>
      </w:r>
      <w:r w:rsidR="009B490C" w:rsidRPr="00AC5E7A">
        <w:rPr>
          <w:rFonts w:ascii="Times" w:hAnsi="Times"/>
          <w:b/>
          <w:smallCaps/>
          <w:sz w:val="18"/>
          <w:szCs w:val="18"/>
        </w:rPr>
        <w:t>LUNGO PERIODO</w:t>
      </w:r>
    </w:p>
    <w:p w14:paraId="703C5FE4" w14:textId="77777777" w:rsidR="009B490C" w:rsidRPr="00AC5E7A" w:rsidRDefault="009B490C" w:rsidP="009B490C">
      <w:pPr>
        <w:numPr>
          <w:ilvl w:val="0"/>
          <w:numId w:val="8"/>
        </w:numPr>
        <w:tabs>
          <w:tab w:val="clear" w:pos="1069"/>
          <w:tab w:val="num" w:pos="426"/>
        </w:tabs>
        <w:spacing w:line="240" w:lineRule="exact"/>
        <w:ind w:hanging="785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La crescita economica.</w:t>
      </w:r>
    </w:p>
    <w:p w14:paraId="57378F75" w14:textId="77777777" w:rsidR="009B490C" w:rsidRPr="00AC5E7A" w:rsidRDefault="009B490C" w:rsidP="009B490C">
      <w:pPr>
        <w:numPr>
          <w:ilvl w:val="0"/>
          <w:numId w:val="8"/>
        </w:numPr>
        <w:tabs>
          <w:tab w:val="clear" w:pos="1069"/>
          <w:tab w:val="num" w:pos="426"/>
        </w:tabs>
        <w:spacing w:line="240" w:lineRule="exact"/>
        <w:ind w:hanging="785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I fatti stilizzati.</w:t>
      </w:r>
    </w:p>
    <w:p w14:paraId="09876F6C" w14:textId="68468F4D" w:rsidR="009B490C" w:rsidRPr="00AC5E7A" w:rsidRDefault="006654E8" w:rsidP="009B490C">
      <w:pPr>
        <w:numPr>
          <w:ilvl w:val="0"/>
          <w:numId w:val="8"/>
        </w:numPr>
        <w:tabs>
          <w:tab w:val="clear" w:pos="1069"/>
          <w:tab w:val="num" w:pos="426"/>
        </w:tabs>
        <w:spacing w:line="240" w:lineRule="exact"/>
        <w:ind w:hanging="785"/>
        <w:rPr>
          <w:rFonts w:ascii="Times" w:hAnsi="Times"/>
          <w:sz w:val="20"/>
          <w:szCs w:val="20"/>
        </w:rPr>
      </w:pPr>
      <w:r>
        <w:rPr>
          <w:rFonts w:ascii="Times" w:hAnsi="Times"/>
          <w:sz w:val="20"/>
          <w:szCs w:val="20"/>
        </w:rPr>
        <w:t>Un modello formale di crescita esogena</w:t>
      </w:r>
    </w:p>
    <w:p w14:paraId="33C3ACE2" w14:textId="77777777" w:rsidR="009B490C" w:rsidRPr="00AC5E7A" w:rsidRDefault="009B490C" w:rsidP="009B490C">
      <w:pPr>
        <w:numPr>
          <w:ilvl w:val="0"/>
          <w:numId w:val="8"/>
        </w:numPr>
        <w:tabs>
          <w:tab w:val="clear" w:pos="1069"/>
          <w:tab w:val="num" w:pos="426"/>
        </w:tabs>
        <w:spacing w:line="240" w:lineRule="exact"/>
        <w:ind w:hanging="785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Crescita endogena: l’innovazione tecnologica.</w:t>
      </w:r>
    </w:p>
    <w:p w14:paraId="74CC27F3" w14:textId="77777777" w:rsidR="009B490C" w:rsidRPr="00AC5E7A" w:rsidRDefault="009B490C" w:rsidP="009B490C">
      <w:pPr>
        <w:numPr>
          <w:ilvl w:val="0"/>
          <w:numId w:val="8"/>
        </w:numPr>
        <w:tabs>
          <w:tab w:val="clear" w:pos="1069"/>
          <w:tab w:val="num" w:pos="426"/>
        </w:tabs>
        <w:spacing w:line="240" w:lineRule="exact"/>
        <w:ind w:hanging="785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Le determinanti del progresso tecnico.</w:t>
      </w:r>
    </w:p>
    <w:p w14:paraId="57258AEA" w14:textId="77777777" w:rsidR="009B490C" w:rsidRPr="00AC5E7A" w:rsidRDefault="009B490C" w:rsidP="009B490C">
      <w:pPr>
        <w:spacing w:line="240" w:lineRule="exact"/>
        <w:rPr>
          <w:rFonts w:ascii="Times" w:hAnsi="Times"/>
          <w:sz w:val="20"/>
          <w:szCs w:val="20"/>
        </w:rPr>
      </w:pPr>
    </w:p>
    <w:p w14:paraId="564F13BD" w14:textId="77777777" w:rsidR="009B490C" w:rsidRPr="00AC5E7A" w:rsidRDefault="009B490C" w:rsidP="009B490C">
      <w:pPr>
        <w:numPr>
          <w:ilvl w:val="0"/>
          <w:numId w:val="1"/>
        </w:numPr>
        <w:tabs>
          <w:tab w:val="clear" w:pos="720"/>
          <w:tab w:val="num" w:pos="284"/>
        </w:tabs>
        <w:spacing w:line="240" w:lineRule="exact"/>
        <w:ind w:hanging="720"/>
        <w:rPr>
          <w:rFonts w:ascii="Times" w:hAnsi="Times"/>
          <w:b/>
          <w:sz w:val="18"/>
          <w:szCs w:val="18"/>
        </w:rPr>
      </w:pPr>
      <w:r w:rsidRPr="00AC5E7A">
        <w:rPr>
          <w:rFonts w:ascii="Times" w:hAnsi="Times"/>
          <w:b/>
          <w:sz w:val="18"/>
          <w:szCs w:val="18"/>
        </w:rPr>
        <w:t>IL CONTESTO MACROECONOMICO EUROPEO</w:t>
      </w:r>
    </w:p>
    <w:p w14:paraId="32B5269B" w14:textId="77777777" w:rsidR="009B490C" w:rsidRPr="00AC5E7A" w:rsidRDefault="009B490C" w:rsidP="009B490C">
      <w:pPr>
        <w:numPr>
          <w:ilvl w:val="0"/>
          <w:numId w:val="9"/>
        </w:numPr>
        <w:tabs>
          <w:tab w:val="clear" w:pos="1069"/>
          <w:tab w:val="num" w:pos="426"/>
        </w:tabs>
        <w:spacing w:line="240" w:lineRule="exact"/>
        <w:ind w:hanging="785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L’Unione Europea: i presupposti.</w:t>
      </w:r>
    </w:p>
    <w:p w14:paraId="6A96E631" w14:textId="77777777" w:rsidR="009B490C" w:rsidRPr="00AC5E7A" w:rsidRDefault="009B490C" w:rsidP="009B490C">
      <w:pPr>
        <w:numPr>
          <w:ilvl w:val="0"/>
          <w:numId w:val="9"/>
        </w:numPr>
        <w:tabs>
          <w:tab w:val="clear" w:pos="1069"/>
          <w:tab w:val="num" w:pos="426"/>
        </w:tabs>
        <w:spacing w:line="240" w:lineRule="exact"/>
        <w:ind w:hanging="785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Il Trattato di Maastricht.</w:t>
      </w:r>
    </w:p>
    <w:p w14:paraId="3A09D67E" w14:textId="2C8C9C5C" w:rsidR="009B490C" w:rsidRDefault="009B490C" w:rsidP="009B490C">
      <w:pPr>
        <w:numPr>
          <w:ilvl w:val="0"/>
          <w:numId w:val="9"/>
        </w:numPr>
        <w:tabs>
          <w:tab w:val="clear" w:pos="1069"/>
          <w:tab w:val="num" w:pos="426"/>
        </w:tabs>
        <w:spacing w:line="240" w:lineRule="exact"/>
        <w:ind w:hanging="785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I</w:t>
      </w:r>
      <w:r w:rsidR="00E71116">
        <w:rPr>
          <w:rFonts w:ascii="Times" w:hAnsi="Times"/>
          <w:sz w:val="20"/>
          <w:szCs w:val="20"/>
        </w:rPr>
        <w:t>l Patto di stabilità e c</w:t>
      </w:r>
      <w:r w:rsidR="00B21018">
        <w:rPr>
          <w:rFonts w:ascii="Times" w:hAnsi="Times"/>
          <w:sz w:val="20"/>
          <w:szCs w:val="20"/>
        </w:rPr>
        <w:t>rescita e il Fiscal Compact</w:t>
      </w:r>
    </w:p>
    <w:p w14:paraId="0CFABF04" w14:textId="0C245EF0" w:rsidR="00C0689F" w:rsidRPr="00C0689F" w:rsidRDefault="00C0689F" w:rsidP="00C0689F">
      <w:pPr>
        <w:spacing w:line="240" w:lineRule="exact"/>
        <w:ind w:left="284"/>
        <w:rPr>
          <w:rFonts w:ascii="Times" w:hAnsi="Times"/>
          <w:sz w:val="20"/>
          <w:szCs w:val="20"/>
        </w:rPr>
      </w:pPr>
      <w:r w:rsidRPr="00C0689F">
        <w:rPr>
          <w:rFonts w:ascii="Times" w:hAnsi="Times"/>
          <w:sz w:val="20"/>
          <w:szCs w:val="20"/>
        </w:rPr>
        <w:t>-</w:t>
      </w:r>
      <w:r>
        <w:rPr>
          <w:rFonts w:ascii="Times" w:hAnsi="Times"/>
          <w:sz w:val="20"/>
          <w:szCs w:val="20"/>
        </w:rPr>
        <w:t xml:space="preserve"> </w:t>
      </w:r>
      <w:r w:rsidRPr="00C0689F">
        <w:rPr>
          <w:rFonts w:ascii="Times" w:hAnsi="Times"/>
          <w:sz w:val="20"/>
          <w:szCs w:val="20"/>
        </w:rPr>
        <w:t>Consolidamento fiscale e crescita economica:</w:t>
      </w:r>
      <w:r w:rsidR="002E71B5">
        <w:rPr>
          <w:rFonts w:ascii="Times" w:hAnsi="Times"/>
          <w:sz w:val="20"/>
          <w:szCs w:val="20"/>
        </w:rPr>
        <w:t xml:space="preserve"> la controversia sugli effetti</w:t>
      </w:r>
    </w:p>
    <w:p w14:paraId="2957454C" w14:textId="1677BDFD" w:rsidR="00C0689F" w:rsidRPr="00AC5E7A" w:rsidRDefault="002E71B5" w:rsidP="00C0689F">
      <w:pPr>
        <w:spacing w:line="240" w:lineRule="exact"/>
        <w:rPr>
          <w:rFonts w:ascii="Times" w:hAnsi="Times"/>
          <w:sz w:val="20"/>
          <w:szCs w:val="20"/>
        </w:rPr>
      </w:pPr>
      <w:r>
        <w:rPr>
          <w:rFonts w:ascii="Times" w:hAnsi="Times"/>
          <w:sz w:val="20"/>
          <w:szCs w:val="20"/>
        </w:rPr>
        <w:t xml:space="preserve">        </w:t>
      </w:r>
      <w:r w:rsidR="00C0689F" w:rsidRPr="00C0689F">
        <w:rPr>
          <w:rFonts w:ascii="Times" w:hAnsi="Times"/>
          <w:sz w:val="20"/>
          <w:szCs w:val="20"/>
        </w:rPr>
        <w:t>delle politiche di austerità</w:t>
      </w:r>
    </w:p>
    <w:p w14:paraId="229DF42B" w14:textId="77777777" w:rsidR="00B21018" w:rsidRDefault="009B490C" w:rsidP="009B490C">
      <w:pPr>
        <w:numPr>
          <w:ilvl w:val="0"/>
          <w:numId w:val="9"/>
        </w:numPr>
        <w:tabs>
          <w:tab w:val="clear" w:pos="1069"/>
          <w:tab w:val="num" w:pos="426"/>
        </w:tabs>
        <w:spacing w:line="240" w:lineRule="exact"/>
        <w:ind w:hanging="785"/>
        <w:rPr>
          <w:rFonts w:ascii="Times" w:hAnsi="Times"/>
          <w:sz w:val="20"/>
          <w:szCs w:val="20"/>
        </w:rPr>
      </w:pPr>
      <w:r w:rsidRPr="00AC5E7A">
        <w:rPr>
          <w:rFonts w:ascii="Times" w:hAnsi="Times"/>
          <w:sz w:val="20"/>
          <w:szCs w:val="20"/>
        </w:rPr>
        <w:t>Le prospettive dell’Unione Europea</w:t>
      </w:r>
      <w:r w:rsidR="00B21018">
        <w:rPr>
          <w:rFonts w:ascii="Times" w:hAnsi="Times"/>
          <w:sz w:val="20"/>
          <w:szCs w:val="20"/>
        </w:rPr>
        <w:t xml:space="preserve"> dopo </w:t>
      </w:r>
      <w:proofErr w:type="spellStart"/>
      <w:r w:rsidR="00B21018">
        <w:rPr>
          <w:rFonts w:ascii="Times" w:hAnsi="Times"/>
          <w:sz w:val="20"/>
          <w:szCs w:val="20"/>
        </w:rPr>
        <w:t>Brexit</w:t>
      </w:r>
      <w:proofErr w:type="spellEnd"/>
      <w:r w:rsidR="00B21018">
        <w:rPr>
          <w:rFonts w:ascii="Times" w:hAnsi="Times"/>
          <w:sz w:val="20"/>
          <w:szCs w:val="20"/>
        </w:rPr>
        <w:t xml:space="preserve"> e nei nuovi scenari </w:t>
      </w:r>
    </w:p>
    <w:p w14:paraId="46D3E79F" w14:textId="0B9BDE8B" w:rsidR="009A7ABB" w:rsidRDefault="00B21018" w:rsidP="009A7ABB">
      <w:pPr>
        <w:spacing w:line="240" w:lineRule="exact"/>
        <w:ind w:left="284"/>
        <w:rPr>
          <w:rFonts w:ascii="Times" w:hAnsi="Times"/>
          <w:sz w:val="20"/>
          <w:szCs w:val="20"/>
        </w:rPr>
      </w:pPr>
      <w:r>
        <w:rPr>
          <w:rFonts w:ascii="Times" w:hAnsi="Times"/>
          <w:sz w:val="20"/>
          <w:szCs w:val="20"/>
        </w:rPr>
        <w:t xml:space="preserve">   </w:t>
      </w:r>
      <w:r w:rsidR="009A7ABB">
        <w:rPr>
          <w:rFonts w:ascii="Times" w:hAnsi="Times"/>
          <w:sz w:val="20"/>
          <w:szCs w:val="20"/>
        </w:rPr>
        <w:t>I</w:t>
      </w:r>
      <w:r>
        <w:rPr>
          <w:rFonts w:ascii="Times" w:hAnsi="Times"/>
          <w:sz w:val="20"/>
          <w:szCs w:val="20"/>
        </w:rPr>
        <w:t>nternazionali</w:t>
      </w:r>
    </w:p>
    <w:p w14:paraId="75B5401A" w14:textId="38D0B346" w:rsidR="009A7ABB" w:rsidRPr="009A7ABB" w:rsidRDefault="009A7ABB" w:rsidP="009A7ABB">
      <w:pPr>
        <w:spacing w:line="240" w:lineRule="exact"/>
        <w:ind w:firstLine="284"/>
        <w:rPr>
          <w:rFonts w:ascii="Times" w:hAnsi="Times"/>
          <w:sz w:val="20"/>
          <w:szCs w:val="20"/>
        </w:rPr>
      </w:pPr>
      <w:r>
        <w:rPr>
          <w:rFonts w:ascii="Times" w:hAnsi="Times"/>
          <w:sz w:val="20"/>
          <w:szCs w:val="20"/>
        </w:rPr>
        <w:t xml:space="preserve"> -</w:t>
      </w:r>
      <w:r w:rsidRPr="009A7ABB">
        <w:rPr>
          <w:rFonts w:ascii="Times" w:hAnsi="Times"/>
          <w:sz w:val="20"/>
          <w:szCs w:val="20"/>
        </w:rPr>
        <w:t>Le politiche monetarie e fiscali al tempo della pandemia COVID-19</w:t>
      </w:r>
    </w:p>
    <w:p w14:paraId="22B1C171" w14:textId="26C31547" w:rsidR="009A7ABB" w:rsidRPr="009A7ABB" w:rsidRDefault="009A7ABB" w:rsidP="009A7ABB">
      <w:pPr>
        <w:pStyle w:val="Paragrafoelenco"/>
        <w:spacing w:line="240" w:lineRule="exact"/>
        <w:ind w:left="1069"/>
        <w:rPr>
          <w:rFonts w:ascii="Times" w:hAnsi="Times"/>
          <w:sz w:val="20"/>
          <w:szCs w:val="20"/>
        </w:rPr>
      </w:pPr>
    </w:p>
    <w:p w14:paraId="77852975" w14:textId="77777777" w:rsidR="009A7ABB" w:rsidRPr="009A7ABB" w:rsidRDefault="009A7ABB" w:rsidP="009A7ABB">
      <w:pPr>
        <w:spacing w:line="240" w:lineRule="exact"/>
        <w:rPr>
          <w:rFonts w:ascii="Times" w:hAnsi="Times"/>
          <w:sz w:val="20"/>
          <w:szCs w:val="20"/>
        </w:rPr>
      </w:pPr>
    </w:p>
    <w:p w14:paraId="093A9A4B" w14:textId="779A8AF8" w:rsidR="009A7ABB" w:rsidRPr="009A7ABB" w:rsidRDefault="009A7ABB" w:rsidP="009A7ABB">
      <w:pPr>
        <w:pStyle w:val="Paragrafoelenco"/>
        <w:spacing w:line="240" w:lineRule="exact"/>
        <w:ind w:left="1069"/>
        <w:rPr>
          <w:rFonts w:ascii="Times" w:hAnsi="Times"/>
          <w:sz w:val="20"/>
          <w:szCs w:val="20"/>
        </w:rPr>
      </w:pPr>
    </w:p>
    <w:p w14:paraId="2B38414B" w14:textId="77777777" w:rsidR="009B490C" w:rsidRPr="00AC5E7A" w:rsidRDefault="009B490C" w:rsidP="009B490C">
      <w:pPr>
        <w:tabs>
          <w:tab w:val="num" w:pos="426"/>
        </w:tabs>
        <w:spacing w:line="240" w:lineRule="exact"/>
        <w:ind w:hanging="785"/>
        <w:rPr>
          <w:rFonts w:ascii="Times" w:hAnsi="Times"/>
          <w:sz w:val="20"/>
          <w:szCs w:val="20"/>
        </w:rPr>
      </w:pPr>
    </w:p>
    <w:p w14:paraId="7A855721" w14:textId="77777777" w:rsidR="002954CE" w:rsidRPr="00AC5E7A" w:rsidRDefault="009C4ABE" w:rsidP="00D858C7">
      <w:pPr>
        <w:spacing w:after="120"/>
        <w:rPr>
          <w:rFonts w:ascii="Times" w:hAnsi="Times"/>
          <w:b/>
          <w:i/>
          <w:sz w:val="18"/>
          <w:szCs w:val="18"/>
        </w:rPr>
      </w:pPr>
      <w:r w:rsidRPr="00AC5E7A">
        <w:rPr>
          <w:rFonts w:ascii="Times" w:hAnsi="Times"/>
          <w:b/>
          <w:i/>
          <w:sz w:val="18"/>
          <w:szCs w:val="18"/>
        </w:rPr>
        <w:t>BIBLIOGRAFIA</w:t>
      </w:r>
    </w:p>
    <w:p w14:paraId="686C864C" w14:textId="77777777" w:rsidR="002954CE" w:rsidRPr="00AC5E7A" w:rsidRDefault="009B490C" w:rsidP="002954CE">
      <w:pPr>
        <w:pStyle w:val="Testo1"/>
      </w:pPr>
      <w:r w:rsidRPr="00AC5E7A">
        <w:t>Libro di testo</w:t>
      </w:r>
    </w:p>
    <w:p w14:paraId="2668EE73" w14:textId="4DC08680" w:rsidR="009B490C" w:rsidRPr="00AC5E7A" w:rsidRDefault="002954CE" w:rsidP="002954CE">
      <w:pPr>
        <w:pStyle w:val="Testo1"/>
        <w:rPr>
          <w:b/>
          <w:i/>
          <w:szCs w:val="18"/>
        </w:rPr>
      </w:pPr>
      <w:r w:rsidRPr="00AC5E7A">
        <w:rPr>
          <w:rStyle w:val="Testo1Carattere"/>
          <w:smallCaps/>
          <w:sz w:val="16"/>
          <w:szCs w:val="16"/>
        </w:rPr>
        <w:t xml:space="preserve">O. </w:t>
      </w:r>
      <w:r w:rsidR="009B490C" w:rsidRPr="00AC5E7A">
        <w:rPr>
          <w:rStyle w:val="Testo1Carattere"/>
          <w:smallCaps/>
          <w:sz w:val="16"/>
          <w:szCs w:val="16"/>
        </w:rPr>
        <w:t>Blanchard</w:t>
      </w:r>
      <w:r w:rsidRPr="00AC5E7A">
        <w:t xml:space="preserve">, </w:t>
      </w:r>
      <w:r w:rsidR="009B490C" w:rsidRPr="00AC5E7A">
        <w:rPr>
          <w:i/>
          <w:szCs w:val="18"/>
        </w:rPr>
        <w:t>Macroeconomia</w:t>
      </w:r>
      <w:r w:rsidR="009B490C" w:rsidRPr="00AC5E7A">
        <w:rPr>
          <w:i/>
        </w:rPr>
        <w:t>,</w:t>
      </w:r>
      <w:r w:rsidR="009B490C" w:rsidRPr="00AC5E7A">
        <w:t xml:space="preserve"> </w:t>
      </w:r>
      <w:r w:rsidR="00B21018">
        <w:t>Edizione 2016</w:t>
      </w:r>
      <w:r w:rsidRPr="00AC5E7A">
        <w:t xml:space="preserve"> Il Mulino.</w:t>
      </w:r>
    </w:p>
    <w:p w14:paraId="18D6DCCC" w14:textId="77777777" w:rsidR="002954CE" w:rsidRPr="00AC5E7A" w:rsidRDefault="002954CE" w:rsidP="002954CE">
      <w:pPr>
        <w:spacing w:before="240" w:after="120" w:line="220" w:lineRule="exact"/>
        <w:rPr>
          <w:rFonts w:ascii="Times" w:hAnsi="Times"/>
          <w:b/>
          <w:i/>
          <w:sz w:val="18"/>
        </w:rPr>
      </w:pPr>
      <w:r w:rsidRPr="00AC5E7A">
        <w:rPr>
          <w:rFonts w:ascii="Times" w:hAnsi="Times"/>
          <w:b/>
          <w:i/>
          <w:sz w:val="18"/>
        </w:rPr>
        <w:t>DIDATTICA DEL CORSO</w:t>
      </w:r>
    </w:p>
    <w:p w14:paraId="05E134F6" w14:textId="3BDE9CC0" w:rsidR="002954CE" w:rsidRPr="00AC5E7A" w:rsidRDefault="002954CE" w:rsidP="007C05EC">
      <w:pPr>
        <w:pStyle w:val="Testo2"/>
        <w:ind w:right="27" w:firstLine="0"/>
      </w:pPr>
      <w:r w:rsidRPr="00AC5E7A">
        <w:t xml:space="preserve">Il corso ha la durata di </w:t>
      </w:r>
      <w:r w:rsidR="00770994" w:rsidRPr="00AC5E7A">
        <w:t>6</w:t>
      </w:r>
      <w:r w:rsidRPr="00AC5E7A">
        <w:t xml:space="preserve">0 ore di lezioni, integrate con alcuni seminari e esercitazioni. Agli studenti viene </w:t>
      </w:r>
      <w:r w:rsidR="002E71B5">
        <w:t>affidato anche un Assignment pratico</w:t>
      </w:r>
      <w:r w:rsidRPr="00AC5E7A">
        <w:t xml:space="preserve"> che contribuisce a det</w:t>
      </w:r>
      <w:r w:rsidR="002E71B5">
        <w:t>erminare la valutazione finale.</w:t>
      </w:r>
    </w:p>
    <w:p w14:paraId="2BB97359" w14:textId="4DD2643A" w:rsidR="002954CE" w:rsidRPr="00AC5E7A" w:rsidRDefault="002954CE" w:rsidP="007C05EC">
      <w:pPr>
        <w:spacing w:before="240" w:after="120" w:line="220" w:lineRule="exact"/>
        <w:ind w:right="27"/>
        <w:rPr>
          <w:rFonts w:ascii="Times" w:hAnsi="Times"/>
          <w:b/>
          <w:i/>
          <w:sz w:val="18"/>
        </w:rPr>
      </w:pPr>
      <w:r w:rsidRPr="00AC5E7A">
        <w:rPr>
          <w:rFonts w:ascii="Times" w:hAnsi="Times"/>
          <w:b/>
          <w:i/>
          <w:sz w:val="18"/>
        </w:rPr>
        <w:t>MET</w:t>
      </w:r>
      <w:r w:rsidR="00E16522">
        <w:rPr>
          <w:rFonts w:ascii="Times" w:hAnsi="Times"/>
          <w:b/>
          <w:i/>
          <w:sz w:val="18"/>
        </w:rPr>
        <w:t>O</w:t>
      </w:r>
      <w:r w:rsidRPr="00AC5E7A">
        <w:rPr>
          <w:rFonts w:ascii="Times" w:hAnsi="Times"/>
          <w:b/>
          <w:i/>
          <w:sz w:val="18"/>
        </w:rPr>
        <w:t>DO</w:t>
      </w:r>
      <w:r w:rsidR="00E16522">
        <w:rPr>
          <w:rFonts w:ascii="Times" w:hAnsi="Times"/>
          <w:b/>
          <w:i/>
          <w:sz w:val="18"/>
        </w:rPr>
        <w:t xml:space="preserve"> E CRITERI </w:t>
      </w:r>
      <w:r w:rsidRPr="00AC5E7A">
        <w:rPr>
          <w:rFonts w:ascii="Times" w:hAnsi="Times"/>
          <w:b/>
          <w:i/>
          <w:sz w:val="18"/>
        </w:rPr>
        <w:t xml:space="preserve"> DI VALUTAZIONE</w:t>
      </w:r>
    </w:p>
    <w:p w14:paraId="048AD6BB" w14:textId="55F92832" w:rsidR="000F712C" w:rsidRDefault="002954CE" w:rsidP="007C05EC">
      <w:pPr>
        <w:pStyle w:val="Testo2"/>
        <w:ind w:right="27" w:firstLine="0"/>
      </w:pPr>
      <w:r w:rsidRPr="00AC5E7A">
        <w:t>Il voto finale è una media ponderata delle valutazioni ottenute nel caso di studio</w:t>
      </w:r>
      <w:r w:rsidR="00FC423E">
        <w:t xml:space="preserve"> (20</w:t>
      </w:r>
      <w:r w:rsidR="009C4ABE" w:rsidRPr="00AC5E7A">
        <w:t>%)</w:t>
      </w:r>
      <w:r w:rsidRPr="00AC5E7A">
        <w:t xml:space="preserve"> e dell’esame svolto in appello</w:t>
      </w:r>
      <w:r w:rsidR="00E01C87">
        <w:t xml:space="preserve"> (80</w:t>
      </w:r>
      <w:r w:rsidR="009C4ABE" w:rsidRPr="00AC5E7A">
        <w:t>%)</w:t>
      </w:r>
      <w:r w:rsidRPr="00AC5E7A">
        <w:t xml:space="preserve">. </w:t>
      </w:r>
      <w:r w:rsidR="000F712C">
        <w:t>Quest’ultimo è rappresentato da una prova scr</w:t>
      </w:r>
      <w:r w:rsidR="002E71B5">
        <w:t xml:space="preserve">itta della durata di 2 ore </w:t>
      </w:r>
      <w:r w:rsidR="000F712C">
        <w:t>caratterizzata da 5 domande di cui tre teorico-metodologiche e due esercizi. In entrambi i casi, comunque, viene valutata la capacità di  applicare i principi fondamentali della macroeconomia, nonché la proprietà di linguaggio e la chiarezza espositiva. A ciascuna domanda viene attribuito un punteggio di 6 punti.</w:t>
      </w:r>
      <w:r w:rsidR="00535E85">
        <w:t xml:space="preserve"> Nel caso le restrizioni legate alla pandemia COVID-19 siano ancora operative, l’esame sarà orale-on line e un assessment aggiuntivo sarà richiesto.</w:t>
      </w:r>
    </w:p>
    <w:p w14:paraId="5287EE63" w14:textId="43D13F34" w:rsidR="00535E85" w:rsidRDefault="00535E85" w:rsidP="007C05EC">
      <w:pPr>
        <w:pStyle w:val="Testo2"/>
        <w:ind w:right="27" w:firstLine="0"/>
      </w:pPr>
    </w:p>
    <w:p w14:paraId="4D7295AA" w14:textId="77777777" w:rsidR="00535E85" w:rsidRDefault="00535E85" w:rsidP="007C05EC">
      <w:pPr>
        <w:pStyle w:val="Testo2"/>
        <w:ind w:right="27" w:firstLine="0"/>
      </w:pPr>
      <w:bookmarkStart w:id="0" w:name="_GoBack"/>
      <w:bookmarkEnd w:id="0"/>
    </w:p>
    <w:p w14:paraId="5270C109" w14:textId="77777777" w:rsidR="00E16522" w:rsidRDefault="00E16522" w:rsidP="007C05EC">
      <w:pPr>
        <w:pStyle w:val="Testo2"/>
        <w:ind w:right="27" w:firstLine="0"/>
      </w:pPr>
    </w:p>
    <w:p w14:paraId="05179998" w14:textId="77777777" w:rsidR="00E16522" w:rsidRDefault="00E16522" w:rsidP="00E16522">
      <w:pPr>
        <w:spacing w:after="120"/>
      </w:pPr>
      <w:r>
        <w:rPr>
          <w:b/>
          <w:i/>
          <w:smallCaps/>
          <w:sz w:val="18"/>
          <w:szCs w:val="18"/>
        </w:rPr>
        <w:lastRenderedPageBreak/>
        <w:t>AVVERTENZE E PREREQUISITI</w:t>
      </w:r>
      <w:r>
        <w:t xml:space="preserve"> </w:t>
      </w:r>
    </w:p>
    <w:p w14:paraId="756C16A9" w14:textId="77777777" w:rsidR="00E16522" w:rsidRPr="00E16522" w:rsidRDefault="00E16522" w:rsidP="002E5CE8">
      <w:pPr>
        <w:pStyle w:val="Testo2"/>
        <w:spacing w:line="240" w:lineRule="auto"/>
        <w:ind w:firstLine="0"/>
      </w:pPr>
      <w:r w:rsidRPr="00E16522">
        <w:t>La frequenza, anche se non obbligatoria, è fortemente consigliata.</w:t>
      </w:r>
    </w:p>
    <w:p w14:paraId="6E651550" w14:textId="77777777" w:rsidR="002E5CE8" w:rsidRDefault="002E5CE8" w:rsidP="002E5CE8">
      <w:pPr>
        <w:outlineLvl w:val="0"/>
        <w:rPr>
          <w:rFonts w:ascii="Times" w:hAnsi="Times"/>
          <w:b/>
          <w:i/>
          <w:noProof/>
          <w:sz w:val="18"/>
          <w:szCs w:val="18"/>
        </w:rPr>
      </w:pPr>
    </w:p>
    <w:p w14:paraId="5D5C7CA7" w14:textId="6A6CE39E" w:rsidR="00CE0858" w:rsidRPr="002E5CE8" w:rsidRDefault="00CE0858" w:rsidP="002E5CE8">
      <w:pPr>
        <w:outlineLvl w:val="0"/>
        <w:rPr>
          <w:rFonts w:ascii="Times" w:hAnsi="Times"/>
          <w:b/>
          <w:i/>
          <w:noProof/>
          <w:sz w:val="18"/>
          <w:szCs w:val="18"/>
        </w:rPr>
      </w:pPr>
      <w:r w:rsidRPr="002E5CE8">
        <w:rPr>
          <w:rFonts w:ascii="Times" w:hAnsi="Times"/>
          <w:b/>
          <w:i/>
          <w:noProof/>
          <w:sz w:val="18"/>
          <w:szCs w:val="18"/>
        </w:rPr>
        <w:t>ORARIO E LUOGO DI RICEVIMENTO STUDENTI</w:t>
      </w:r>
    </w:p>
    <w:p w14:paraId="4026FFC4" w14:textId="77777777" w:rsidR="00CE0858" w:rsidRPr="00CE0858" w:rsidRDefault="00CE0858" w:rsidP="002E5CE8">
      <w:pPr>
        <w:outlineLvl w:val="0"/>
        <w:rPr>
          <w:rFonts w:ascii="Times" w:hAnsi="Times"/>
          <w:b/>
          <w:noProof/>
          <w:sz w:val="18"/>
          <w:szCs w:val="18"/>
        </w:rPr>
      </w:pPr>
      <w:r w:rsidRPr="00CE0858">
        <w:rPr>
          <w:sz w:val="18"/>
          <w:szCs w:val="18"/>
        </w:rPr>
        <w:t xml:space="preserve">Gli orari di ricevimento sono disponibili on line nella pagina personale del docente, consultabile al sito </w:t>
      </w:r>
      <w:hyperlink r:id="rId5" w:history="1">
        <w:r w:rsidRPr="00CE0858">
          <w:rPr>
            <w:rStyle w:val="Collegamentoipertestuale"/>
            <w:sz w:val="18"/>
            <w:szCs w:val="18"/>
          </w:rPr>
          <w:t>http://docenti.unicatt.it/</w:t>
        </w:r>
      </w:hyperlink>
    </w:p>
    <w:p w14:paraId="332EC7AA" w14:textId="77777777" w:rsidR="009B490C" w:rsidRPr="00CE0858" w:rsidRDefault="009B490C" w:rsidP="009B490C">
      <w:pPr>
        <w:rPr>
          <w:sz w:val="18"/>
          <w:szCs w:val="18"/>
        </w:rPr>
      </w:pPr>
    </w:p>
    <w:sectPr w:rsidR="009B490C" w:rsidRPr="00CE0858" w:rsidSect="007C05EC">
      <w:pgSz w:w="11906" w:h="16838"/>
      <w:pgMar w:top="3515" w:right="2608" w:bottom="3515" w:left="2608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00000287" w:usb1="08070000" w:usb2="00000010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E47083"/>
    <w:multiLevelType w:val="hybridMultilevel"/>
    <w:tmpl w:val="4E28BC9A"/>
    <w:lvl w:ilvl="0" w:tplc="4B36C1E2">
      <w:numFmt w:val="bullet"/>
      <w:lvlText w:val="-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EF2D26"/>
    <w:multiLevelType w:val="hybridMultilevel"/>
    <w:tmpl w:val="9526717A"/>
    <w:lvl w:ilvl="0" w:tplc="4B36C1E2">
      <w:numFmt w:val="bullet"/>
      <w:lvlText w:val="-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357079"/>
    <w:multiLevelType w:val="hybridMultilevel"/>
    <w:tmpl w:val="9FE83480"/>
    <w:lvl w:ilvl="0" w:tplc="62C8244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A9408F30">
      <w:numFmt w:val="none"/>
      <w:lvlText w:val=""/>
      <w:lvlJc w:val="left"/>
      <w:pPr>
        <w:tabs>
          <w:tab w:val="num" w:pos="360"/>
        </w:tabs>
      </w:pPr>
    </w:lvl>
    <w:lvl w:ilvl="2" w:tplc="CACEFA1C">
      <w:numFmt w:val="none"/>
      <w:lvlText w:val=""/>
      <w:lvlJc w:val="left"/>
      <w:pPr>
        <w:tabs>
          <w:tab w:val="num" w:pos="360"/>
        </w:tabs>
      </w:pPr>
    </w:lvl>
    <w:lvl w:ilvl="3" w:tplc="C8E8077C">
      <w:numFmt w:val="none"/>
      <w:lvlText w:val=""/>
      <w:lvlJc w:val="left"/>
      <w:pPr>
        <w:tabs>
          <w:tab w:val="num" w:pos="360"/>
        </w:tabs>
      </w:pPr>
    </w:lvl>
    <w:lvl w:ilvl="4" w:tplc="7068C234">
      <w:numFmt w:val="none"/>
      <w:lvlText w:val=""/>
      <w:lvlJc w:val="left"/>
      <w:pPr>
        <w:tabs>
          <w:tab w:val="num" w:pos="360"/>
        </w:tabs>
      </w:pPr>
    </w:lvl>
    <w:lvl w:ilvl="5" w:tplc="F4A06944">
      <w:numFmt w:val="none"/>
      <w:lvlText w:val=""/>
      <w:lvlJc w:val="left"/>
      <w:pPr>
        <w:tabs>
          <w:tab w:val="num" w:pos="360"/>
        </w:tabs>
      </w:pPr>
    </w:lvl>
    <w:lvl w:ilvl="6" w:tplc="BAE8EB92">
      <w:numFmt w:val="none"/>
      <w:lvlText w:val=""/>
      <w:lvlJc w:val="left"/>
      <w:pPr>
        <w:tabs>
          <w:tab w:val="num" w:pos="360"/>
        </w:tabs>
      </w:pPr>
    </w:lvl>
    <w:lvl w:ilvl="7" w:tplc="E50C90BE">
      <w:numFmt w:val="none"/>
      <w:lvlText w:val=""/>
      <w:lvlJc w:val="left"/>
      <w:pPr>
        <w:tabs>
          <w:tab w:val="num" w:pos="360"/>
        </w:tabs>
      </w:pPr>
    </w:lvl>
    <w:lvl w:ilvl="8" w:tplc="4E8A6F5C">
      <w:numFmt w:val="none"/>
      <w:lvlText w:val=""/>
      <w:lvlJc w:val="left"/>
      <w:pPr>
        <w:tabs>
          <w:tab w:val="num" w:pos="360"/>
        </w:tabs>
      </w:pPr>
    </w:lvl>
  </w:abstractNum>
  <w:abstractNum w:abstractNumId="3" w15:restartNumberingAfterBreak="0">
    <w:nsid w:val="1CAF165E"/>
    <w:multiLevelType w:val="hybridMultilevel"/>
    <w:tmpl w:val="9206648A"/>
    <w:lvl w:ilvl="0" w:tplc="4B36C1E2">
      <w:numFmt w:val="bullet"/>
      <w:lvlText w:val="-"/>
      <w:lvlJc w:val="left"/>
      <w:pPr>
        <w:tabs>
          <w:tab w:val="num" w:pos="1429"/>
        </w:tabs>
        <w:ind w:left="1429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C4B0595"/>
    <w:multiLevelType w:val="hybridMultilevel"/>
    <w:tmpl w:val="8C76EDAA"/>
    <w:lvl w:ilvl="0" w:tplc="4B36C1E2">
      <w:numFmt w:val="bullet"/>
      <w:lvlText w:val="-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3D0896"/>
    <w:multiLevelType w:val="hybridMultilevel"/>
    <w:tmpl w:val="135C352C"/>
    <w:lvl w:ilvl="0" w:tplc="4B36C1E2">
      <w:numFmt w:val="bullet"/>
      <w:lvlText w:val="-"/>
      <w:lvlJc w:val="left"/>
      <w:pPr>
        <w:tabs>
          <w:tab w:val="num" w:pos="1429"/>
        </w:tabs>
        <w:ind w:left="1429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95439DA"/>
    <w:multiLevelType w:val="hybridMultilevel"/>
    <w:tmpl w:val="6EBC88F2"/>
    <w:lvl w:ilvl="0" w:tplc="4B36C1E2">
      <w:numFmt w:val="bullet"/>
      <w:lvlText w:val="-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C2F4FB2"/>
    <w:multiLevelType w:val="hybridMultilevel"/>
    <w:tmpl w:val="67AE2010"/>
    <w:lvl w:ilvl="0" w:tplc="4B36C1E2">
      <w:numFmt w:val="bullet"/>
      <w:lvlText w:val="-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F883C55"/>
    <w:multiLevelType w:val="hybridMultilevel"/>
    <w:tmpl w:val="9AF07BF4"/>
    <w:lvl w:ilvl="0" w:tplc="4B36C1E2">
      <w:numFmt w:val="bullet"/>
      <w:lvlText w:val="-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CDB3DD8"/>
    <w:multiLevelType w:val="hybridMultilevel"/>
    <w:tmpl w:val="A258811E"/>
    <w:lvl w:ilvl="0" w:tplc="4B36C1E2">
      <w:numFmt w:val="bullet"/>
      <w:lvlText w:val="-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3"/>
  </w:num>
  <w:num w:numId="4">
    <w:abstractNumId w:val="0"/>
  </w:num>
  <w:num w:numId="5">
    <w:abstractNumId w:val="9"/>
  </w:num>
  <w:num w:numId="6">
    <w:abstractNumId w:val="8"/>
  </w:num>
  <w:num w:numId="7">
    <w:abstractNumId w:val="6"/>
  </w:num>
  <w:num w:numId="8">
    <w:abstractNumId w:val="4"/>
  </w:num>
  <w:num w:numId="9">
    <w:abstractNumId w:val="1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wNDI3tzC1MDezMDBS0lEKTi0uzszPAykwqQUAADaI3iwAAAA="/>
  </w:docVars>
  <w:rsids>
    <w:rsidRoot w:val="009B490C"/>
    <w:rsid w:val="00003B85"/>
    <w:rsid w:val="00006333"/>
    <w:rsid w:val="000B3DFD"/>
    <w:rsid w:val="000F712C"/>
    <w:rsid w:val="002954CE"/>
    <w:rsid w:val="002E5CE8"/>
    <w:rsid w:val="002E71B5"/>
    <w:rsid w:val="0039115B"/>
    <w:rsid w:val="00416DFF"/>
    <w:rsid w:val="00535E85"/>
    <w:rsid w:val="005F21D8"/>
    <w:rsid w:val="006265AB"/>
    <w:rsid w:val="006654E8"/>
    <w:rsid w:val="006C4CC7"/>
    <w:rsid w:val="00770994"/>
    <w:rsid w:val="007C05EC"/>
    <w:rsid w:val="00902446"/>
    <w:rsid w:val="009A7ABB"/>
    <w:rsid w:val="009B21A9"/>
    <w:rsid w:val="009B490C"/>
    <w:rsid w:val="009C1EF5"/>
    <w:rsid w:val="009C4ABE"/>
    <w:rsid w:val="00AB6CF5"/>
    <w:rsid w:val="00AC5E7A"/>
    <w:rsid w:val="00B21018"/>
    <w:rsid w:val="00C0689F"/>
    <w:rsid w:val="00CE0858"/>
    <w:rsid w:val="00D858C7"/>
    <w:rsid w:val="00E01C87"/>
    <w:rsid w:val="00E16522"/>
    <w:rsid w:val="00E71116"/>
    <w:rsid w:val="00E83E99"/>
    <w:rsid w:val="00FC423E"/>
    <w:rsid w:val="00FE68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;"/>
  <w14:docId w14:val="48198C50"/>
  <w15:docId w15:val="{15715280-C5A6-42B1-B176-19BD256AAB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9B490C"/>
    <w:rPr>
      <w:sz w:val="24"/>
      <w:szCs w:val="24"/>
    </w:rPr>
  </w:style>
  <w:style w:type="paragraph" w:styleId="Titolo1">
    <w:name w:val="heading 1"/>
    <w:next w:val="Titolo2"/>
    <w:qFormat/>
    <w:pPr>
      <w:spacing w:before="480" w:line="240" w:lineRule="exact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qFormat/>
    <w:pPr>
      <w:spacing w:line="240" w:lineRule="exact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pPr>
      <w:spacing w:before="240" w:after="120" w:line="240" w:lineRule="exact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esto1Carattere">
    <w:name w:val="Testo 1 Carattere"/>
    <w:link w:val="Testo1"/>
    <w:rsid w:val="002954CE"/>
    <w:rPr>
      <w:rFonts w:ascii="Times" w:hAnsi="Times"/>
      <w:noProof/>
      <w:sz w:val="18"/>
      <w:lang w:val="it-IT" w:eastAsia="it-IT" w:bidi="ar-SA"/>
    </w:rPr>
  </w:style>
  <w:style w:type="paragraph" w:customStyle="1" w:styleId="Testo1">
    <w:name w:val="Testo 1"/>
    <w:link w:val="Testo1Carattere"/>
    <w:pPr>
      <w:spacing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link w:val="Testo2Carattere"/>
    <w:pPr>
      <w:spacing w:line="220" w:lineRule="exact"/>
      <w:ind w:firstLine="284"/>
      <w:jc w:val="both"/>
    </w:pPr>
    <w:rPr>
      <w:rFonts w:ascii="Times" w:hAnsi="Times"/>
      <w:noProof/>
      <w:sz w:val="18"/>
    </w:rPr>
  </w:style>
  <w:style w:type="paragraph" w:styleId="Testofumetto">
    <w:name w:val="Balloon Text"/>
    <w:basedOn w:val="Normale"/>
    <w:semiHidden/>
    <w:rsid w:val="002954CE"/>
    <w:rPr>
      <w:rFonts w:ascii="Tahoma" w:hAnsi="Tahoma" w:cs="Tahoma"/>
      <w:sz w:val="16"/>
      <w:szCs w:val="16"/>
    </w:rPr>
  </w:style>
  <w:style w:type="character" w:styleId="Collegamentoipertestuale">
    <w:name w:val="Hyperlink"/>
    <w:basedOn w:val="Carpredefinitoparagrafo"/>
    <w:uiPriority w:val="99"/>
    <w:unhideWhenUsed/>
    <w:rsid w:val="00CE0858"/>
    <w:rPr>
      <w:color w:val="0000FF"/>
      <w:u w:val="single"/>
    </w:rPr>
  </w:style>
  <w:style w:type="paragraph" w:styleId="Paragrafoelenco">
    <w:name w:val="List Paragraph"/>
    <w:basedOn w:val="Normale"/>
    <w:uiPriority w:val="34"/>
    <w:qFormat/>
    <w:rsid w:val="00C0689F"/>
    <w:pPr>
      <w:ind w:left="720"/>
      <w:contextualSpacing/>
    </w:pPr>
  </w:style>
  <w:style w:type="character" w:customStyle="1" w:styleId="Testo2Carattere">
    <w:name w:val="Testo 2 Carattere"/>
    <w:link w:val="Testo2"/>
    <w:rsid w:val="00E16522"/>
    <w:rPr>
      <w:rFonts w:ascii="Times" w:hAnsi="Times"/>
      <w:noProof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5539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docenti.unicatt.it/" TargetMode="External"/><Relationship Id="rId10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paola.fiori.UNICATT\Desktop\formato%20prog.per%20guida.do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A970489894056947A0943D3402F3C9C4" ma:contentTypeVersion="6" ma:contentTypeDescription="Creare un nuovo documento." ma:contentTypeScope="" ma:versionID="ffc140d23ed73c585c3f2c9c74cd31b2">
  <xsd:schema xmlns:xsd="http://www.w3.org/2001/XMLSchema" xmlns:xs="http://www.w3.org/2001/XMLSchema" xmlns:p="http://schemas.microsoft.com/office/2006/metadata/properties" xmlns:ns2="69cdee98-039f-42ef-84e8-bcafbefa6ce6" xmlns:ns3="189edbf7-6629-4be8-98e2-0a629d83435f" targetNamespace="http://schemas.microsoft.com/office/2006/metadata/properties" ma:root="true" ma:fieldsID="0dff1743a2da42e744b65070e88e76e7" ns2:_="" ns3:_="">
    <xsd:import namespace="69cdee98-039f-42ef-84e8-bcafbefa6ce6"/>
    <xsd:import namespace="189edbf7-6629-4be8-98e2-0a629d8343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cdee98-039f-42ef-84e8-bcafbefa6c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9edbf7-6629-4be8-98e2-0a629d83435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1BE618B-26EA-4767-9931-5F7B1744C91B}"/>
</file>

<file path=customXml/itemProps2.xml><?xml version="1.0" encoding="utf-8"?>
<ds:datastoreItem xmlns:ds="http://schemas.openxmlformats.org/officeDocument/2006/customXml" ds:itemID="{F5D8D9B8-2F64-43F8-9898-74EECE824CA9}"/>
</file>

<file path=customXml/itemProps3.xml><?xml version="1.0" encoding="utf-8"?>
<ds:datastoreItem xmlns:ds="http://schemas.openxmlformats.org/officeDocument/2006/customXml" ds:itemID="{9FB9911F-1FA4-46DE-9C11-C6A18A3CA2EC}"/>
</file>

<file path=docProps/app.xml><?xml version="1.0" encoding="utf-8"?>
<Properties xmlns="http://schemas.openxmlformats.org/officeDocument/2006/extended-properties" xmlns:vt="http://schemas.openxmlformats.org/officeDocument/2006/docPropsVTypes">
  <Template>formato prog.per guida.dot</Template>
  <TotalTime>3</TotalTime>
  <Pages>4</Pages>
  <Words>741</Words>
  <Characters>4225</Characters>
  <Application>Microsoft Office Word</Application>
  <DocSecurity>0</DocSecurity>
  <Lines>35</Lines>
  <Paragraphs>9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27</vt:lpstr>
    </vt:vector>
  </TitlesOfParts>
  <Company>U.C.S.C. MILANO</Company>
  <LinksUpToDate>false</LinksUpToDate>
  <CharactersWithSpaces>4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7</dc:title>
  <dc:creator>paola.fiori</dc:creator>
  <cp:lastModifiedBy>Baussola Maurizio Luigi</cp:lastModifiedBy>
  <cp:revision>3</cp:revision>
  <cp:lastPrinted>2010-05-20T13:23:00Z</cp:lastPrinted>
  <dcterms:created xsi:type="dcterms:W3CDTF">2020-05-30T13:52:00Z</dcterms:created>
  <dcterms:modified xsi:type="dcterms:W3CDTF">2020-05-30T1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70489894056947A0943D3402F3C9C4</vt:lpwstr>
  </property>
</Properties>
</file>